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70AB4" w:rsidRPr="00562348" w14:paraId="5E33B36A" w14:textId="77777777" w:rsidTr="002D6A01">
        <w:tc>
          <w:tcPr>
            <w:tcW w:w="4675" w:type="dxa"/>
          </w:tcPr>
          <w:p w14:paraId="52601511" w14:textId="2612A9F8" w:rsidR="00270AB4" w:rsidRPr="008C017A" w:rsidRDefault="00BF53B8" w:rsidP="003D48E1">
            <w:pPr>
              <w:spacing w:before="1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pecial </w:t>
            </w:r>
            <w:r w:rsidR="00270AB4">
              <w:rPr>
                <w:rFonts w:ascii="Arial" w:hAnsi="Arial" w:cs="Arial"/>
                <w:b/>
                <w:bCs/>
                <w:sz w:val="22"/>
                <w:szCs w:val="22"/>
              </w:rPr>
              <w:t>Meeting Agenda</w:t>
            </w:r>
            <w:r w:rsidR="00270AB4" w:rsidRPr="008C017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202</w:t>
            </w:r>
            <w:r w:rsidR="00C56406">
              <w:rPr>
                <w:rFonts w:ascii="Arial" w:hAnsi="Arial" w:cs="Arial"/>
                <w:b/>
                <w:bCs/>
                <w:sz w:val="22"/>
                <w:szCs w:val="22"/>
              </w:rPr>
              <w:t>6-0</w:t>
            </w:r>
            <w:r w:rsidR="00AE6F10"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</w:p>
          <w:p w14:paraId="4B151EFE" w14:textId="046EFC31" w:rsidR="00270AB4" w:rsidRDefault="009F63F4" w:rsidP="003D48E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pril</w:t>
            </w:r>
            <w:r w:rsidR="0022129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C77B09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AE6F10">
              <w:rPr>
                <w:rFonts w:ascii="Arial" w:hAnsi="Arial" w:cs="Arial"/>
                <w:b/>
                <w:bCs/>
                <w:sz w:val="22"/>
                <w:szCs w:val="22"/>
              </w:rPr>
              <w:t>2nd</w:t>
            </w:r>
            <w:r w:rsidR="00270AB4"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, 202</w:t>
            </w:r>
            <w:r w:rsidR="00C77B09">
              <w:rPr>
                <w:rFonts w:ascii="Arial" w:hAnsi="Arial" w:cs="Arial"/>
                <w:b/>
                <w:bCs/>
                <w:sz w:val="22"/>
                <w:szCs w:val="22"/>
              </w:rPr>
              <w:t>6</w:t>
            </w:r>
            <w:r w:rsidR="00270AB4"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, at</w:t>
            </w:r>
            <w:r w:rsidR="00270AB4" w:rsidRPr="005B512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8D177A">
              <w:rPr>
                <w:rFonts w:ascii="Arial" w:hAnsi="Arial" w:cs="Arial"/>
                <w:b/>
                <w:bCs/>
                <w:sz w:val="22"/>
                <w:szCs w:val="22"/>
              </w:rPr>
              <w:t>3</w:t>
            </w:r>
            <w:r w:rsidR="00285DC4">
              <w:rPr>
                <w:rFonts w:ascii="Arial" w:hAnsi="Arial" w:cs="Arial"/>
                <w:b/>
                <w:bCs/>
                <w:sz w:val="22"/>
                <w:szCs w:val="22"/>
              </w:rPr>
              <w:t>pm</w:t>
            </w:r>
          </w:p>
          <w:p w14:paraId="0452CCBF" w14:textId="77777777" w:rsidR="00270AB4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6F53D87">
              <w:rPr>
                <w:rFonts w:ascii="Arial" w:hAnsi="Arial" w:cs="Arial"/>
                <w:sz w:val="22"/>
                <w:szCs w:val="22"/>
              </w:rPr>
              <w:t>GMSC Boardroom, 1773 Water Street (lower level, accessible from Loggie Drive), Miramichi</w:t>
            </w:r>
          </w:p>
          <w:p w14:paraId="5948B2B9" w14:textId="77777777" w:rsidR="005F3ED2" w:rsidRDefault="005F3ED2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1F2E0A0" w14:textId="34428FE8" w:rsidR="00ED7744" w:rsidRPr="00ED7744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sz w:val="32"/>
                <w:szCs w:val="32"/>
              </w:rPr>
            </w:pPr>
            <w:hyperlink r:id="rId11" w:tgtFrame="_blank" w:tooltip="Meeting join link" w:history="1">
              <w:r w:rsidRPr="00ED7744">
                <w:rPr>
                  <w:rStyle w:val="Hyperlink"/>
                  <w:rFonts w:ascii="Aptos" w:hAnsi="Aptos"/>
                  <w:b/>
                  <w:bCs/>
                  <w:sz w:val="32"/>
                  <w:szCs w:val="32"/>
                </w:rPr>
                <w:t>Join the meeting now</w:t>
              </w:r>
            </w:hyperlink>
            <w:r w:rsidRPr="00ED7744">
              <w:rPr>
                <w:rFonts w:ascii="Aptos" w:hAnsi="Aptos"/>
                <w:sz w:val="32"/>
                <w:szCs w:val="32"/>
              </w:rPr>
              <w:t xml:space="preserve"> </w:t>
            </w:r>
          </w:p>
          <w:p w14:paraId="2DA00CEE" w14:textId="4ADBD2AD" w:rsidR="00ED7744" w:rsidRPr="00ED7744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ED7744">
              <w:rPr>
                <w:rFonts w:ascii="Aptos" w:hAnsi="Aptos"/>
                <w:b/>
                <w:bCs/>
                <w:sz w:val="20"/>
                <w:szCs w:val="20"/>
              </w:rPr>
              <w:t xml:space="preserve">Meeting ID: </w:t>
            </w:r>
            <w:r w:rsidR="001B5147" w:rsidRPr="001B5147">
              <w:rPr>
                <w:rFonts w:ascii="Aptos" w:hAnsi="Aptos"/>
                <w:b/>
                <w:bCs/>
                <w:sz w:val="20"/>
                <w:szCs w:val="20"/>
                <w:lang w:val="en-CA"/>
              </w:rPr>
              <w:t>247 455 340 137 574</w:t>
            </w:r>
          </w:p>
          <w:p w14:paraId="701CBFC7" w14:textId="4E62C2EC" w:rsidR="00ED7744" w:rsidRPr="00ED7744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ED7744">
              <w:rPr>
                <w:rFonts w:ascii="Aptos" w:hAnsi="Aptos"/>
                <w:b/>
                <w:bCs/>
                <w:sz w:val="20"/>
                <w:szCs w:val="20"/>
              </w:rPr>
              <w:t xml:space="preserve">Passcode: </w:t>
            </w:r>
            <w:r w:rsidR="00411D70" w:rsidRPr="00411D70">
              <w:rPr>
                <w:rFonts w:ascii="Aptos" w:hAnsi="Aptos"/>
                <w:b/>
                <w:bCs/>
                <w:sz w:val="20"/>
                <w:szCs w:val="20"/>
                <w:lang w:val="en-CA"/>
              </w:rPr>
              <w:t>Bo6qf3Rh</w:t>
            </w:r>
          </w:p>
          <w:p w14:paraId="60AD8AB3" w14:textId="0BA2A4FC" w:rsidR="00EB146D" w:rsidRPr="00BE70CF" w:rsidRDefault="00EB146D" w:rsidP="00BE70CF">
            <w:pPr>
              <w:tabs>
                <w:tab w:val="left" w:pos="450"/>
              </w:tabs>
              <w:jc w:val="center"/>
            </w:pPr>
          </w:p>
        </w:tc>
        <w:tc>
          <w:tcPr>
            <w:tcW w:w="4675" w:type="dxa"/>
          </w:tcPr>
          <w:p w14:paraId="26878134" w14:textId="5ABFE21B" w:rsidR="003D48E1" w:rsidRPr="003B7BDF" w:rsidRDefault="003D48E1" w:rsidP="003D48E1">
            <w:pPr>
              <w:spacing w:before="160"/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>Ordre du jour réunion</w:t>
            </w:r>
            <w:r w:rsidR="00BF53B8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spéciale</w:t>
            </w:r>
            <w:r w:rsidR="00893F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>202</w:t>
            </w:r>
            <w:r w:rsidR="00C77B09">
              <w:rPr>
                <w:rFonts w:ascii="Arial" w:hAnsi="Arial" w:cs="Arial"/>
                <w:b/>
                <w:sz w:val="22"/>
                <w:szCs w:val="22"/>
                <w:lang w:val="fr-CA"/>
              </w:rPr>
              <w:t>6-0</w:t>
            </w:r>
            <w:r w:rsidR="00AE6F10">
              <w:rPr>
                <w:rFonts w:ascii="Arial" w:hAnsi="Arial" w:cs="Arial"/>
                <w:b/>
                <w:sz w:val="22"/>
                <w:szCs w:val="22"/>
                <w:lang w:val="fr-CA"/>
              </w:rPr>
              <w:t>4</w:t>
            </w:r>
          </w:p>
          <w:p w14:paraId="3608C70A" w14:textId="798BE80A" w:rsidR="003D48E1" w:rsidRDefault="008534C5" w:rsidP="003D48E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="00C77B09">
              <w:rPr>
                <w:rFonts w:ascii="Arial" w:hAnsi="Arial" w:cs="Arial"/>
                <w:b/>
                <w:sz w:val="22"/>
                <w:szCs w:val="22"/>
                <w:lang w:val="fr-CA"/>
              </w:rPr>
              <w:t>2</w:t>
            </w:r>
            <w:r w:rsidR="008D177A">
              <w:rPr>
                <w:rFonts w:ascii="Arial" w:hAnsi="Arial" w:cs="Arial"/>
                <w:b/>
                <w:sz w:val="22"/>
                <w:szCs w:val="22"/>
                <w:lang w:val="fr-CA"/>
              </w:rPr>
              <w:t>2</w:t>
            </w:r>
            <w:r w:rsidR="00C77B09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="009F63F4">
              <w:rPr>
                <w:rFonts w:ascii="Arial" w:hAnsi="Arial" w:cs="Arial"/>
                <w:b/>
                <w:sz w:val="22"/>
                <w:szCs w:val="22"/>
                <w:lang w:val="fr-CA"/>
              </w:rPr>
              <w:t>avril</w:t>
            </w:r>
            <w:r w:rsidR="00B17CFD">
              <w:rPr>
                <w:rFonts w:ascii="Arial" w:hAnsi="Arial" w:cs="Arial"/>
                <w:b/>
                <w:sz w:val="22"/>
                <w:szCs w:val="22"/>
                <w:lang w:val="fr-CA"/>
              </w:rPr>
              <w:t>, 2026</w:t>
            </w:r>
            <w:r w:rsidR="003D48E1"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à 1</w:t>
            </w:r>
            <w:r w:rsidR="008D177A">
              <w:rPr>
                <w:rFonts w:ascii="Arial" w:hAnsi="Arial" w:cs="Arial"/>
                <w:b/>
                <w:sz w:val="22"/>
                <w:szCs w:val="22"/>
                <w:lang w:val="fr-CA"/>
              </w:rPr>
              <w:t>5</w:t>
            </w:r>
            <w:r w:rsidR="003D48E1"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h</w:t>
            </w:r>
          </w:p>
          <w:p w14:paraId="7085D132" w14:textId="5BE8B7AF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sz w:val="22"/>
                <w:szCs w:val="22"/>
                <w:lang w:val="fr-CA"/>
              </w:rPr>
              <w:t>Salle du conseil de la CSGM, 1773, rue Water (niveau inférieur, accessible par la promenade Loggie), Miramichi</w:t>
            </w:r>
          </w:p>
          <w:p w14:paraId="5E487F14" w14:textId="77777777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</w:p>
          <w:p w14:paraId="138B9B3A" w14:textId="12AEB54F" w:rsidR="00ED7744" w:rsidRPr="00807DFB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sz w:val="32"/>
                <w:szCs w:val="32"/>
                <w:lang w:val="fr-CA"/>
              </w:rPr>
            </w:pPr>
            <w:hyperlink r:id="rId12" w:tgtFrame="_blank" w:tooltip="Meeting join link" w:history="1">
              <w:r w:rsidRPr="00807DFB">
                <w:rPr>
                  <w:rStyle w:val="Hyperlink"/>
                  <w:rFonts w:ascii="Aptos" w:hAnsi="Aptos"/>
                  <w:b/>
                  <w:bCs/>
                  <w:sz w:val="32"/>
                  <w:szCs w:val="32"/>
                  <w:lang w:val="fr-CA"/>
                </w:rPr>
                <w:t>J</w:t>
              </w:r>
              <w:r w:rsidR="00376B86" w:rsidRPr="00807DFB">
                <w:rPr>
                  <w:rStyle w:val="Hyperlink"/>
                  <w:rFonts w:ascii="Aptos" w:hAnsi="Aptos"/>
                  <w:b/>
                  <w:bCs/>
                  <w:sz w:val="32"/>
                  <w:szCs w:val="32"/>
                  <w:lang w:val="fr-CA"/>
                </w:rPr>
                <w:t>oindre la réunion</w:t>
              </w:r>
            </w:hyperlink>
            <w:r w:rsidRPr="00807DFB">
              <w:rPr>
                <w:rFonts w:ascii="Aptos" w:hAnsi="Aptos"/>
                <w:sz w:val="32"/>
                <w:szCs w:val="32"/>
                <w:lang w:val="fr-CA"/>
              </w:rPr>
              <w:t xml:space="preserve"> </w:t>
            </w:r>
          </w:p>
          <w:p w14:paraId="1F8EC461" w14:textId="73192A2C" w:rsidR="009E3E72" w:rsidRPr="009E3E72" w:rsidRDefault="00ED7744" w:rsidP="00ED7744">
            <w:pPr>
              <w:tabs>
                <w:tab w:val="left" w:pos="450"/>
              </w:tabs>
              <w:jc w:val="center"/>
              <w:rPr>
                <w:rFonts w:ascii="Aptos" w:hAnsi="Aptos"/>
                <w:b/>
                <w:bCs/>
                <w:sz w:val="20"/>
                <w:szCs w:val="20"/>
                <w:lang w:val="fr-CA"/>
              </w:rPr>
            </w:pPr>
            <w:r w:rsidRPr="00807DFB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>ID</w:t>
            </w:r>
            <w:r w:rsidR="00597517" w:rsidRPr="00807DFB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 xml:space="preserve"> de réunion</w:t>
            </w:r>
            <w:r w:rsidRPr="00807DFB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 xml:space="preserve">: </w:t>
            </w:r>
            <w:r w:rsidR="001B5147" w:rsidRPr="00411D70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>247 455 340 137 574</w:t>
            </w:r>
            <w:r w:rsidR="00557DE9" w:rsidRPr="00D72180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 xml:space="preserve"> </w:t>
            </w:r>
            <w:r w:rsidR="009E3E72" w:rsidRPr="009E3E72">
              <w:rPr>
                <w:rFonts w:ascii="Aptos" w:hAnsi="Aptos"/>
                <w:b/>
                <w:bCs/>
                <w:sz w:val="20"/>
                <w:szCs w:val="20"/>
                <w:lang w:val="fr-CA"/>
              </w:rPr>
              <w:t xml:space="preserve"> </w:t>
            </w:r>
          </w:p>
          <w:p w14:paraId="30A4F2AF" w14:textId="0E0626FD" w:rsidR="00ED7744" w:rsidRPr="00ED7744" w:rsidRDefault="00597517" w:rsidP="00ED7744">
            <w:pPr>
              <w:tabs>
                <w:tab w:val="left" w:pos="450"/>
              </w:tabs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Mot de passe</w:t>
            </w:r>
            <w:r w:rsidR="00ED7744" w:rsidRPr="00ED7744">
              <w:rPr>
                <w:rFonts w:ascii="Aptos" w:hAnsi="Aptos"/>
                <w:b/>
                <w:bCs/>
                <w:sz w:val="20"/>
                <w:szCs w:val="20"/>
              </w:rPr>
              <w:t>:</w:t>
            </w:r>
            <w:r w:rsidR="00D72180" w:rsidRPr="00D72180">
              <w:rPr>
                <w:rFonts w:ascii="Segoe UI" w:eastAsia="Times New Roman" w:hAnsi="Segoe UI" w:cs="Segoe UI"/>
                <w:color w:val="242424"/>
                <w:sz w:val="21"/>
                <w:szCs w:val="21"/>
                <w:lang w:val="en-CA"/>
              </w:rPr>
              <w:t xml:space="preserve"> </w:t>
            </w:r>
            <w:r w:rsidR="00411D70" w:rsidRPr="00411D70">
              <w:rPr>
                <w:rFonts w:ascii="Aptos" w:hAnsi="Aptos"/>
                <w:b/>
                <w:bCs/>
                <w:sz w:val="20"/>
                <w:szCs w:val="20"/>
                <w:lang w:val="en-CA"/>
              </w:rPr>
              <w:t>Bo6qf3Rh</w:t>
            </w:r>
          </w:p>
          <w:p w14:paraId="7CAEEFD5" w14:textId="3003FE15" w:rsidR="00DD4D5B" w:rsidRPr="00BE70CF" w:rsidRDefault="00DD4D5B" w:rsidP="00BE70CF">
            <w:pPr>
              <w:tabs>
                <w:tab w:val="left" w:pos="450"/>
              </w:tabs>
              <w:jc w:val="center"/>
            </w:pPr>
          </w:p>
        </w:tc>
      </w:tr>
    </w:tbl>
    <w:p w14:paraId="574D2676" w14:textId="6CE6157C" w:rsidR="00A72C51" w:rsidRPr="003B7BDF" w:rsidRDefault="00A72C5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sz w:val="22"/>
          <w:szCs w:val="22"/>
          <w:lang w:val="fr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78459E" w:rsidRPr="00985E4C" w14:paraId="370CB594" w14:textId="77777777" w:rsidTr="002D4CF8"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</w:tcPr>
          <w:p w14:paraId="1F9421D3" w14:textId="0ECC8C04" w:rsidR="0032261A" w:rsidRDefault="0032261A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RECORDING OF ATTENDANCE</w:t>
            </w:r>
          </w:p>
          <w:p w14:paraId="432E40E8" w14:textId="7811B60D" w:rsidR="00D33A1D" w:rsidRDefault="00D33A1D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SIGNING EXPENSE REPORTS</w:t>
            </w:r>
          </w:p>
          <w:p w14:paraId="1D6343D6" w14:textId="6BAC1481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PPROVAL OF AGENDA</w:t>
            </w:r>
          </w:p>
          <w:p w14:paraId="2EDF9326" w14:textId="33D264EE" w:rsidR="003F6CE2" w:rsidRDefault="003F6CE2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DECLARATION OF CONFLICT OF INTEREST</w:t>
            </w:r>
          </w:p>
          <w:p w14:paraId="7D76DBAC" w14:textId="48272579" w:rsidR="00412AAD" w:rsidRPr="00091D53" w:rsidRDefault="00102076" w:rsidP="00091D53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IN-CAMERA – according to Section </w:t>
            </w:r>
            <w:r w:rsidR="00CC0D36">
              <w:rPr>
                <w:rFonts w:ascii="Arial" w:hAnsi="Arial" w:cs="Arial"/>
                <w:b/>
                <w:sz w:val="22"/>
                <w:szCs w:val="22"/>
              </w:rPr>
              <w:t>68(1)(j) and 68(2)(c) of the local governance act</w:t>
            </w:r>
          </w:p>
          <w:p w14:paraId="3A17DE14" w14:textId="77777777" w:rsidR="00B8646E" w:rsidRDefault="003F6CE2" w:rsidP="003F6CE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>NEXT BOARD MEETING</w:t>
            </w:r>
            <w:r w:rsidR="00985E4C"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 xml:space="preserve">  </w:t>
            </w:r>
          </w:p>
          <w:p w14:paraId="14713779" w14:textId="2DC57603" w:rsidR="0078459E" w:rsidRPr="003F6CE2" w:rsidRDefault="00985E4C" w:rsidP="00B8646E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(</w:t>
            </w:r>
            <w:r w:rsidR="00604D82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APRIL 29</w:t>
            </w:r>
            <w:r w:rsidR="00121E7A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 xml:space="preserve">, </w:t>
            </w:r>
            <w:r w:rsidR="00B924B9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2026</w:t>
            </w:r>
            <w:r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)</w:t>
            </w:r>
          </w:p>
        </w:tc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</w:tcPr>
          <w:p w14:paraId="00D82664" w14:textId="43CF5BD5" w:rsidR="0032261A" w:rsidRDefault="0032261A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ENREGISTREMENT DE PRÉSENCES</w:t>
            </w:r>
          </w:p>
          <w:p w14:paraId="4826E492" w14:textId="699F59AE" w:rsidR="00D33A1D" w:rsidRDefault="00D33A1D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SIGNATURES DES RAPPORTS DE DÉPENSES</w:t>
            </w:r>
          </w:p>
          <w:p w14:paraId="5669DDC5" w14:textId="7ED58780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APPROBATION DE L’ORDRE DU JOUR</w:t>
            </w:r>
          </w:p>
          <w:p w14:paraId="43892176" w14:textId="1AB4CE59" w:rsidR="003F6CE2" w:rsidRDefault="00D12044" w:rsidP="003F6C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DÉCLARATION DE CONFLITS D’INTÉRÊTS</w:t>
            </w:r>
          </w:p>
          <w:p w14:paraId="2384E4B1" w14:textId="705E95CC" w:rsidR="005A68EA" w:rsidRPr="00604D82" w:rsidRDefault="00091D53" w:rsidP="00604D8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604D82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HUIS-CLOS - </w:t>
            </w:r>
            <w:r w:rsidR="00604D82" w:rsidRPr="00604D82">
              <w:rPr>
                <w:rFonts w:ascii="Arial" w:hAnsi="Arial" w:cs="Arial"/>
                <w:b/>
                <w:sz w:val="22"/>
                <w:szCs w:val="22"/>
                <w:lang w:val="fr-CA"/>
              </w:rPr>
              <w:t>conformément à l'article 68(1)(j) et 68(2)(c) de la Loi sur la gouvernance locale</w:t>
            </w:r>
            <w:r w:rsidR="000F60D1" w:rsidRPr="00604D82">
              <w:rPr>
                <w:rFonts w:ascii="Arial" w:eastAsiaTheme="minorHAnsi" w:hAnsi="Arial" w:cs="Arial"/>
                <w:sz w:val="22"/>
                <w:szCs w:val="22"/>
                <w:lang w:val="fr-CA"/>
              </w:rPr>
              <w:t xml:space="preserve"> </w:t>
            </w:r>
          </w:p>
          <w:p w14:paraId="6D341675" w14:textId="77777777" w:rsidR="00B8646E" w:rsidRDefault="00D12044" w:rsidP="003F6C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>PROCHAINE RÉUNION DU CONSEIL</w:t>
            </w:r>
            <w:r w:rsidR="00985E4C"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 xml:space="preserve">  </w:t>
            </w:r>
          </w:p>
          <w:p w14:paraId="5C2CA041" w14:textId="678806D6" w:rsidR="00D12044" w:rsidRPr="003F6CE2" w:rsidRDefault="00985E4C" w:rsidP="00B8646E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(</w:t>
            </w:r>
            <w:r w:rsidR="00121E7A"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2</w:t>
            </w:r>
            <w:r w:rsidR="00252A6D"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9 avril</w:t>
            </w:r>
            <w:r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, 202</w:t>
            </w:r>
            <w:r w:rsidR="00C83E48"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6</w:t>
            </w:r>
            <w:r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)</w:t>
            </w:r>
          </w:p>
        </w:tc>
      </w:tr>
      <w:tr w:rsidR="00F0122E" w:rsidRPr="00985E4C" w14:paraId="2CF88628" w14:textId="77777777" w:rsidTr="009E6774">
        <w:trPr>
          <w:trHeight w:val="287"/>
        </w:trPr>
        <w:tc>
          <w:tcPr>
            <w:tcW w:w="4675" w:type="dxa"/>
            <w:tcBorders>
              <w:top w:val="single" w:sz="4" w:space="0" w:color="auto"/>
            </w:tcBorders>
          </w:tcPr>
          <w:p w14:paraId="05D7A3C6" w14:textId="77777777" w:rsidR="00F0122E" w:rsidRPr="00D12044" w:rsidRDefault="00F0122E" w:rsidP="00F0122E">
            <w:pPr>
              <w:tabs>
                <w:tab w:val="left" w:pos="180"/>
              </w:tabs>
              <w:spacing w:before="160" w:after="8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3CB2A88A" w14:textId="77777777" w:rsidR="00F0122E" w:rsidRPr="00D12044" w:rsidRDefault="00F0122E" w:rsidP="00F0122E">
            <w:pPr>
              <w:tabs>
                <w:tab w:val="left" w:pos="180"/>
              </w:tabs>
              <w:spacing w:before="160" w:after="8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</w:tr>
    </w:tbl>
    <w:p w14:paraId="5B499DDE" w14:textId="04E9EE2F" w:rsidR="00A37180" w:rsidRPr="00D12044" w:rsidRDefault="00A37180" w:rsidP="0078459E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  <w:lang w:val="fr-CA"/>
        </w:rPr>
      </w:pPr>
    </w:p>
    <w:sectPr w:rsidR="00A37180" w:rsidRPr="00D12044" w:rsidSect="00771FD5"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576" w:left="1440" w:header="706" w:footer="144" w:gutter="0"/>
      <w:pgNumType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BA584" w14:textId="77777777" w:rsidR="00306020" w:rsidRDefault="00306020">
      <w:r>
        <w:separator/>
      </w:r>
    </w:p>
  </w:endnote>
  <w:endnote w:type="continuationSeparator" w:id="0">
    <w:p w14:paraId="4C39BFD9" w14:textId="77777777" w:rsidR="00306020" w:rsidRDefault="00306020">
      <w:r>
        <w:continuationSeparator/>
      </w:r>
    </w:p>
  </w:endnote>
  <w:endnote w:type="continuationNotice" w:id="1">
    <w:p w14:paraId="30F8ABCA" w14:textId="77777777" w:rsidR="00306020" w:rsidRDefault="003060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C48B" w14:textId="21876F60" w:rsidR="00AC18E8" w:rsidRDefault="00AC18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2B7E">
      <w:rPr>
        <w:rStyle w:val="PageNumber"/>
        <w:noProof/>
      </w:rPr>
      <w:t>1</w:t>
    </w:r>
    <w:r>
      <w:rPr>
        <w:rStyle w:val="PageNumber"/>
      </w:rPr>
      <w:fldChar w:fldCharType="end"/>
    </w:r>
  </w:p>
  <w:p w14:paraId="0DD7E303" w14:textId="77777777" w:rsidR="00AC18E8" w:rsidRDefault="00AC18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-1126616761"/>
      <w:docPartObj>
        <w:docPartGallery w:val="Page Numbers (Bottom of Page)"/>
        <w:docPartUnique/>
      </w:docPartObj>
    </w:sdtPr>
    <w:sdtEndPr/>
    <w:sdtContent>
      <w:p w14:paraId="589C1C6C" w14:textId="77777777" w:rsidR="008936AF" w:rsidRPr="00E746FD" w:rsidRDefault="008936AF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784"/>
          <w:gridCol w:w="3456"/>
        </w:tblGrid>
        <w:tr w:rsidR="008936AF" w:rsidRPr="00E746FD" w14:paraId="5EE24501" w14:textId="77777777" w:rsidTr="008936AF">
          <w:trPr>
            <w:trHeight w:val="850"/>
          </w:trPr>
          <w:tc>
            <w:tcPr>
              <w:tcW w:w="8784" w:type="dxa"/>
            </w:tcPr>
            <w:p w14:paraId="60E2A53E" w14:textId="1A714FCB" w:rsidR="008936AF" w:rsidRPr="00477AA4" w:rsidRDefault="00477AA4" w:rsidP="008936AF">
              <w:pPr>
                <w:tabs>
                  <w:tab w:val="center" w:pos="4680"/>
                  <w:tab w:val="right" w:pos="9360"/>
                </w:tabs>
                <w:jc w:val="right"/>
                <w:rPr>
                  <w:lang w:val="fr-CA"/>
                </w:rPr>
              </w:pPr>
              <w:r w:rsidRPr="00477AA4">
                <w:rPr>
                  <w:lang w:val="fr-CA"/>
                </w:rPr>
                <w:t xml:space="preserve">AGENDA - </w:t>
              </w:r>
              <w:r w:rsidR="008936AF" w:rsidRPr="00477AA4">
                <w:rPr>
                  <w:lang w:val="fr-CA"/>
                </w:rPr>
                <w:t xml:space="preserve">GMSC </w:t>
              </w:r>
              <w:r w:rsidR="00737B25" w:rsidRPr="00477AA4">
                <w:rPr>
                  <w:lang w:val="fr-CA"/>
                </w:rPr>
                <w:t>BOARD MEETING</w:t>
              </w:r>
              <w:r w:rsidRPr="00477AA4">
                <w:rPr>
                  <w:lang w:val="fr-CA"/>
                </w:rPr>
                <w:t xml:space="preserve"> </w:t>
              </w:r>
              <w:r w:rsidR="008936AF" w:rsidRPr="00477AA4">
                <w:rPr>
                  <w:lang w:val="fr-CA"/>
                </w:rPr>
                <w:t>– 202</w:t>
              </w:r>
              <w:r w:rsidR="00E91035">
                <w:rPr>
                  <w:lang w:val="fr-CA"/>
                </w:rPr>
                <w:t>6</w:t>
              </w:r>
              <w:r w:rsidR="008936AF" w:rsidRPr="00477AA4">
                <w:rPr>
                  <w:lang w:val="fr-CA"/>
                </w:rPr>
                <w:t>-</w:t>
              </w:r>
              <w:r w:rsidR="00E91035">
                <w:rPr>
                  <w:lang w:val="fr-CA"/>
                </w:rPr>
                <w:t>02</w:t>
              </w:r>
            </w:p>
            <w:p w14:paraId="4385774C" w14:textId="71D64119" w:rsidR="008936AF" w:rsidRPr="003B7BDF" w:rsidRDefault="008936AF" w:rsidP="008936AF">
              <w:pPr>
                <w:tabs>
                  <w:tab w:val="center" w:pos="4680"/>
                  <w:tab w:val="right" w:pos="9360"/>
                </w:tabs>
                <w:jc w:val="right"/>
                <w:rPr>
                  <w:lang w:val="fr-CA"/>
                </w:rPr>
              </w:pPr>
              <w:r w:rsidRPr="003B7BDF">
                <w:rPr>
                  <w:lang w:val="fr-CA"/>
                </w:rPr>
                <w:t xml:space="preserve">ORDRE DU JOUR </w:t>
              </w:r>
              <w:r w:rsidR="00477AA4">
                <w:rPr>
                  <w:lang w:val="fr-CA"/>
                </w:rPr>
                <w:t>- CONSEIL D’ADMINISTRATION DU GMRC</w:t>
              </w:r>
              <w:r w:rsidR="001C4D2C">
                <w:rPr>
                  <w:lang w:val="fr-CA"/>
                </w:rPr>
                <w:t xml:space="preserve"> </w:t>
              </w:r>
              <w:r w:rsidRPr="003B7BDF">
                <w:rPr>
                  <w:lang w:val="fr-CA"/>
                </w:rPr>
                <w:t>– 202</w:t>
              </w:r>
              <w:r w:rsidR="00E91035">
                <w:rPr>
                  <w:lang w:val="fr-CA"/>
                </w:rPr>
                <w:t>6</w:t>
              </w:r>
              <w:r w:rsidRPr="003B7BDF">
                <w:rPr>
                  <w:lang w:val="fr-CA"/>
                </w:rPr>
                <w:t>-</w:t>
              </w:r>
              <w:r w:rsidR="00E91035">
                <w:rPr>
                  <w:lang w:val="fr-CA"/>
                </w:rPr>
                <w:t>02</w:t>
              </w:r>
            </w:p>
          </w:tc>
          <w:tc>
            <w:tcPr>
              <w:tcW w:w="3456" w:type="dxa"/>
            </w:tcPr>
            <w:p w14:paraId="06122D27" w14:textId="565F7B15" w:rsidR="008936AF" w:rsidRPr="00D9231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of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</w:p>
            <w:p w14:paraId="723E662A" w14:textId="359AE2F4" w:rsidR="008936AF" w:rsidRPr="008936AF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  <w:rPr>
                  <w:rFonts w:ascii="Arial Narrow" w:hAnsi="Arial Narrow"/>
                  <w:b/>
                  <w:sz w:val="18"/>
                  <w:szCs w:val="18"/>
                </w:rPr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de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3</w:t>
              </w:r>
              <w:r w:rsidRPr="00D9231D">
                <w:fldChar w:fldCharType="end"/>
              </w:r>
            </w:p>
          </w:tc>
        </w:tr>
        <w:tr w:rsidR="008936AF" w:rsidRPr="00E746FD" w14:paraId="6591BC1C" w14:textId="77777777" w:rsidTr="00142AA2">
          <w:trPr>
            <w:trHeight w:val="454"/>
          </w:trPr>
          <w:tc>
            <w:tcPr>
              <w:tcW w:w="12240" w:type="dxa"/>
              <w:gridSpan w:val="2"/>
              <w:shd w:val="clear" w:color="auto" w:fill="234E88"/>
            </w:tcPr>
            <w:p w14:paraId="297E18FF" w14:textId="77777777" w:rsidR="008936AF" w:rsidRPr="00E746F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22EA7755" w14:textId="77777777" w:rsidR="008936AF" w:rsidRPr="00AF2864" w:rsidRDefault="00306020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17F0C6B5" w14:textId="77777777" w:rsidR="008936AF" w:rsidRDefault="008936AF" w:rsidP="008936AF">
    <w:pPr>
      <w:pStyle w:val="Footer"/>
    </w:pPr>
  </w:p>
  <w:p w14:paraId="0B03C488" w14:textId="77777777" w:rsidR="008936AF" w:rsidRDefault="008936AF" w:rsidP="008936AF">
    <w:pPr>
      <w:pStyle w:val="Footer"/>
    </w:pPr>
  </w:p>
  <w:p w14:paraId="296A6E95" w14:textId="77777777" w:rsidR="008936AF" w:rsidRDefault="008936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668220938"/>
      <w:docPartObj>
        <w:docPartGallery w:val="Page Numbers (Bottom of Page)"/>
        <w:docPartUnique/>
      </w:docPartObj>
    </w:sdtPr>
    <w:sdtEndPr/>
    <w:sdtContent>
      <w:p w14:paraId="0B372104" w14:textId="77777777" w:rsidR="00C92F96" w:rsidRPr="00E746FD" w:rsidRDefault="00C92F96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539"/>
          <w:gridCol w:w="5245"/>
          <w:gridCol w:w="3456"/>
        </w:tblGrid>
        <w:tr w:rsidR="00C92F96" w:rsidRPr="00E746FD" w14:paraId="1A0AD1CE" w14:textId="77777777" w:rsidTr="00A37180">
          <w:trPr>
            <w:trHeight w:val="850"/>
          </w:trPr>
          <w:tc>
            <w:tcPr>
              <w:tcW w:w="3539" w:type="dxa"/>
            </w:tcPr>
            <w:p w14:paraId="5CFA3A58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</w:pPr>
            </w:p>
            <w:p w14:paraId="069D1C09" w14:textId="6A94C408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  <w:rPr>
                  <w:b/>
                  <w:bCs/>
                </w:rPr>
              </w:pPr>
              <w:r w:rsidRPr="00D2126A">
                <w:rPr>
                  <w:b/>
                  <w:bCs/>
                </w:rPr>
                <w:t>greatermiramichisc.ca</w:t>
              </w:r>
            </w:p>
          </w:tc>
          <w:tc>
            <w:tcPr>
              <w:tcW w:w="5245" w:type="dxa"/>
              <w:vAlign w:val="center"/>
            </w:tcPr>
            <w:p w14:paraId="44B7987B" w14:textId="64F2AE78" w:rsidR="00A37180" w:rsidRDefault="00A37180" w:rsidP="00C92F96">
              <w:pPr>
                <w:tabs>
                  <w:tab w:val="center" w:pos="4680"/>
                  <w:tab w:val="right" w:pos="9360"/>
                </w:tabs>
              </w:pPr>
              <w:r w:rsidRPr="00A37180">
                <w:t>1773</w:t>
              </w:r>
              <w:r w:rsidR="003357C6">
                <w:t>, rue</w:t>
              </w:r>
              <w:r w:rsidRPr="00A37180">
                <w:t xml:space="preserve"> Water Street, 2nd Floor / 2e étage</w:t>
              </w:r>
            </w:p>
            <w:p w14:paraId="19FB7313" w14:textId="36A3CB36" w:rsidR="00C92F96" w:rsidRPr="00E746FD" w:rsidRDefault="06F53D87" w:rsidP="00C92F96">
              <w:pPr>
                <w:tabs>
                  <w:tab w:val="center" w:pos="4680"/>
                  <w:tab w:val="right" w:pos="9360"/>
                </w:tabs>
              </w:pPr>
              <w:r w:rsidRPr="06F53D87">
                <w:rPr>
                  <w:lang w:val="en-CA"/>
                </w:rPr>
                <w:t>Miramichi, NB E1N 1B2</w:t>
              </w:r>
            </w:p>
          </w:tc>
          <w:tc>
            <w:tcPr>
              <w:tcW w:w="3456" w:type="dxa"/>
              <w:vAlign w:val="center"/>
            </w:tcPr>
            <w:p w14:paraId="5E7A6F40" w14:textId="77777777" w:rsidR="00C92F96" w:rsidRPr="00E746FD" w:rsidRDefault="00C92F96" w:rsidP="06F53D87">
              <w:pPr>
                <w:tabs>
                  <w:tab w:val="center" w:pos="4680"/>
                  <w:tab w:val="right" w:pos="9360"/>
                </w:tabs>
                <w:jc w:val="center"/>
                <w:rPr>
                  <w:lang w:val="en-CA"/>
                </w:rPr>
              </w:pPr>
              <w:r w:rsidRPr="06F53D87">
                <w:fldChar w:fldCharType="begin"/>
              </w:r>
              <w:r>
                <w:instrText xml:space="preserve"> PAGE   \* MERGEFORMAT </w:instrText>
              </w:r>
              <w:r w:rsidRPr="06F53D87">
                <w:fldChar w:fldCharType="separate"/>
              </w:r>
              <w:r w:rsidR="06F53D87" w:rsidRPr="06F53D87">
                <w:rPr>
                  <w:lang w:val="en-CA"/>
                </w:rPr>
                <w:t>i</w:t>
              </w:r>
              <w:r w:rsidRPr="06F53D87">
                <w:fldChar w:fldCharType="end"/>
              </w:r>
            </w:p>
          </w:tc>
        </w:tr>
        <w:tr w:rsidR="00C92F96" w:rsidRPr="00E746FD" w14:paraId="4F8C2FEC" w14:textId="77777777" w:rsidTr="00A37180">
          <w:trPr>
            <w:trHeight w:val="454"/>
          </w:trPr>
          <w:tc>
            <w:tcPr>
              <w:tcW w:w="12240" w:type="dxa"/>
              <w:gridSpan w:val="3"/>
              <w:shd w:val="clear" w:color="auto" w:fill="234E88"/>
            </w:tcPr>
            <w:p w14:paraId="2C1F805D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50175D28" w14:textId="77777777" w:rsidR="00C92F96" w:rsidRPr="00AF2864" w:rsidRDefault="00306020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2B5D9B01" w14:textId="77777777" w:rsidR="00C92F96" w:rsidRDefault="00C92F96" w:rsidP="00C92F96">
    <w:pPr>
      <w:pStyle w:val="Footer"/>
    </w:pPr>
  </w:p>
  <w:p w14:paraId="6D30FBC2" w14:textId="77777777" w:rsidR="00FF6F46" w:rsidRDefault="00FF6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ECAB5" w14:textId="77777777" w:rsidR="00306020" w:rsidRDefault="00306020">
      <w:r>
        <w:separator/>
      </w:r>
    </w:p>
  </w:footnote>
  <w:footnote w:type="continuationSeparator" w:id="0">
    <w:p w14:paraId="5646D8B0" w14:textId="77777777" w:rsidR="00306020" w:rsidRDefault="00306020">
      <w:r>
        <w:continuationSeparator/>
      </w:r>
    </w:p>
  </w:footnote>
  <w:footnote w:type="continuationNotice" w:id="1">
    <w:p w14:paraId="7CB31F93" w14:textId="77777777" w:rsidR="00306020" w:rsidRDefault="003060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1D716" w14:textId="5A5D6D29" w:rsidR="008B4891" w:rsidRDefault="008C21F9" w:rsidP="000E7FC7">
    <w:pPr>
      <w:pStyle w:val="Header"/>
      <w:jc w:val="center"/>
    </w:pPr>
    <w:r>
      <w:rPr>
        <w:noProof/>
      </w:rPr>
      <w:drawing>
        <wp:inline distT="0" distB="0" distL="0" distR="0" wp14:anchorId="4D31AF8F" wp14:editId="22872754">
          <wp:extent cx="3981450" cy="659553"/>
          <wp:effectExtent l="0" t="0" r="0" b="7620"/>
          <wp:docPr id="137936808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7823447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20067" cy="665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979EE8" w14:textId="77777777" w:rsidR="00FF6F46" w:rsidRDefault="00FF6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664D4"/>
    <w:multiLevelType w:val="hybridMultilevel"/>
    <w:tmpl w:val="FB34C014"/>
    <w:lvl w:ilvl="0" w:tplc="F1165FE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363F61"/>
    <w:multiLevelType w:val="multilevel"/>
    <w:tmpl w:val="52482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9B11F9A"/>
    <w:multiLevelType w:val="hybridMultilevel"/>
    <w:tmpl w:val="7214C616"/>
    <w:lvl w:ilvl="0" w:tplc="FFFFFFFF">
      <w:start w:val="1"/>
      <w:numFmt w:val="decimal"/>
      <w:lvlText w:val="%1."/>
      <w:lvlJc w:val="left"/>
      <w:pPr>
        <w:ind w:left="717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37" w:hanging="360"/>
      </w:pPr>
    </w:lvl>
    <w:lvl w:ilvl="2" w:tplc="FFFFFFFF" w:tentative="1">
      <w:start w:val="1"/>
      <w:numFmt w:val="lowerRoman"/>
      <w:lvlText w:val="%3."/>
      <w:lvlJc w:val="right"/>
      <w:pPr>
        <w:ind w:left="2157" w:hanging="180"/>
      </w:pPr>
    </w:lvl>
    <w:lvl w:ilvl="3" w:tplc="FFFFFFFF" w:tentative="1">
      <w:start w:val="1"/>
      <w:numFmt w:val="decimal"/>
      <w:lvlText w:val="%4."/>
      <w:lvlJc w:val="left"/>
      <w:pPr>
        <w:ind w:left="2877" w:hanging="360"/>
      </w:pPr>
    </w:lvl>
    <w:lvl w:ilvl="4" w:tplc="FFFFFFFF" w:tentative="1">
      <w:start w:val="1"/>
      <w:numFmt w:val="lowerLetter"/>
      <w:lvlText w:val="%5."/>
      <w:lvlJc w:val="left"/>
      <w:pPr>
        <w:ind w:left="3597" w:hanging="360"/>
      </w:pPr>
    </w:lvl>
    <w:lvl w:ilvl="5" w:tplc="FFFFFFFF" w:tentative="1">
      <w:start w:val="1"/>
      <w:numFmt w:val="lowerRoman"/>
      <w:lvlText w:val="%6."/>
      <w:lvlJc w:val="right"/>
      <w:pPr>
        <w:ind w:left="4317" w:hanging="180"/>
      </w:pPr>
    </w:lvl>
    <w:lvl w:ilvl="6" w:tplc="FFFFFFFF" w:tentative="1">
      <w:start w:val="1"/>
      <w:numFmt w:val="decimal"/>
      <w:lvlText w:val="%7."/>
      <w:lvlJc w:val="left"/>
      <w:pPr>
        <w:ind w:left="5037" w:hanging="360"/>
      </w:pPr>
    </w:lvl>
    <w:lvl w:ilvl="7" w:tplc="FFFFFFFF" w:tentative="1">
      <w:start w:val="1"/>
      <w:numFmt w:val="lowerLetter"/>
      <w:lvlText w:val="%8."/>
      <w:lvlJc w:val="left"/>
      <w:pPr>
        <w:ind w:left="5757" w:hanging="360"/>
      </w:pPr>
    </w:lvl>
    <w:lvl w:ilvl="8" w:tplc="FFFFFFFF" w:tentative="1">
      <w:start w:val="1"/>
      <w:numFmt w:val="lowerRoman"/>
      <w:lvlText w:val="%9."/>
      <w:lvlJc w:val="right"/>
      <w:pPr>
        <w:ind w:left="6477" w:hanging="180"/>
      </w:pPr>
    </w:lvl>
  </w:abstractNum>
  <w:num w:numId="1" w16cid:durableId="1850168916">
    <w:abstractNumId w:val="0"/>
  </w:num>
  <w:num w:numId="2" w16cid:durableId="262539179">
    <w:abstractNumId w:val="2"/>
  </w:num>
  <w:num w:numId="3" w16cid:durableId="96484732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M1NTAwtzQ2MjVV0lEKTi0uzszPAykwrAUAr/1JpCwAAAA="/>
  </w:docVars>
  <w:rsids>
    <w:rsidRoot w:val="006834E3"/>
    <w:rsid w:val="000007CB"/>
    <w:rsid w:val="000009F2"/>
    <w:rsid w:val="00001D16"/>
    <w:rsid w:val="00002547"/>
    <w:rsid w:val="00002F7E"/>
    <w:rsid w:val="00006392"/>
    <w:rsid w:val="00006A17"/>
    <w:rsid w:val="00007864"/>
    <w:rsid w:val="00010102"/>
    <w:rsid w:val="0001310A"/>
    <w:rsid w:val="000133B7"/>
    <w:rsid w:val="000143F8"/>
    <w:rsid w:val="000148CE"/>
    <w:rsid w:val="000166E5"/>
    <w:rsid w:val="00016DE6"/>
    <w:rsid w:val="00021709"/>
    <w:rsid w:val="00021B49"/>
    <w:rsid w:val="00021F53"/>
    <w:rsid w:val="000223E5"/>
    <w:rsid w:val="00022B01"/>
    <w:rsid w:val="00022B2E"/>
    <w:rsid w:val="00025CEB"/>
    <w:rsid w:val="00025E23"/>
    <w:rsid w:val="00026131"/>
    <w:rsid w:val="000262FD"/>
    <w:rsid w:val="000264C1"/>
    <w:rsid w:val="000301F3"/>
    <w:rsid w:val="00030838"/>
    <w:rsid w:val="00030FB7"/>
    <w:rsid w:val="000318DF"/>
    <w:rsid w:val="00032041"/>
    <w:rsid w:val="00032D05"/>
    <w:rsid w:val="00034441"/>
    <w:rsid w:val="000370DC"/>
    <w:rsid w:val="0003724B"/>
    <w:rsid w:val="00040947"/>
    <w:rsid w:val="00041AF2"/>
    <w:rsid w:val="000431DD"/>
    <w:rsid w:val="000443A8"/>
    <w:rsid w:val="00044E81"/>
    <w:rsid w:val="00046F65"/>
    <w:rsid w:val="00050B59"/>
    <w:rsid w:val="00053DC0"/>
    <w:rsid w:val="00053F78"/>
    <w:rsid w:val="0005403E"/>
    <w:rsid w:val="00055426"/>
    <w:rsid w:val="000554CE"/>
    <w:rsid w:val="000568B1"/>
    <w:rsid w:val="00056979"/>
    <w:rsid w:val="00056B18"/>
    <w:rsid w:val="00057189"/>
    <w:rsid w:val="00057494"/>
    <w:rsid w:val="0006064F"/>
    <w:rsid w:val="000618E5"/>
    <w:rsid w:val="00063898"/>
    <w:rsid w:val="00063970"/>
    <w:rsid w:val="00063E06"/>
    <w:rsid w:val="00064206"/>
    <w:rsid w:val="00064AB2"/>
    <w:rsid w:val="00064DFB"/>
    <w:rsid w:val="0006613D"/>
    <w:rsid w:val="00066B07"/>
    <w:rsid w:val="000702A6"/>
    <w:rsid w:val="00070C5F"/>
    <w:rsid w:val="0007252A"/>
    <w:rsid w:val="000726BC"/>
    <w:rsid w:val="000751B8"/>
    <w:rsid w:val="00075F0A"/>
    <w:rsid w:val="00077DBD"/>
    <w:rsid w:val="000803B4"/>
    <w:rsid w:val="000815F1"/>
    <w:rsid w:val="000816D4"/>
    <w:rsid w:val="00082379"/>
    <w:rsid w:val="000829A1"/>
    <w:rsid w:val="00084426"/>
    <w:rsid w:val="0008445E"/>
    <w:rsid w:val="00084FD2"/>
    <w:rsid w:val="00085D11"/>
    <w:rsid w:val="00091CE0"/>
    <w:rsid w:val="00091D53"/>
    <w:rsid w:val="00091D5D"/>
    <w:rsid w:val="00092E0E"/>
    <w:rsid w:val="00093AB7"/>
    <w:rsid w:val="000948D8"/>
    <w:rsid w:val="000950B4"/>
    <w:rsid w:val="00095119"/>
    <w:rsid w:val="000967DC"/>
    <w:rsid w:val="000A00C9"/>
    <w:rsid w:val="000A106D"/>
    <w:rsid w:val="000A32CF"/>
    <w:rsid w:val="000A425B"/>
    <w:rsid w:val="000A46C9"/>
    <w:rsid w:val="000A6096"/>
    <w:rsid w:val="000A67B1"/>
    <w:rsid w:val="000B00FF"/>
    <w:rsid w:val="000B15C6"/>
    <w:rsid w:val="000B2BE5"/>
    <w:rsid w:val="000B2E97"/>
    <w:rsid w:val="000B360F"/>
    <w:rsid w:val="000B3A4D"/>
    <w:rsid w:val="000B3AE1"/>
    <w:rsid w:val="000B421D"/>
    <w:rsid w:val="000B6B37"/>
    <w:rsid w:val="000B6EFA"/>
    <w:rsid w:val="000C0268"/>
    <w:rsid w:val="000C0808"/>
    <w:rsid w:val="000C1587"/>
    <w:rsid w:val="000C3BDF"/>
    <w:rsid w:val="000C56EE"/>
    <w:rsid w:val="000C5C19"/>
    <w:rsid w:val="000C609E"/>
    <w:rsid w:val="000C65CF"/>
    <w:rsid w:val="000C6C08"/>
    <w:rsid w:val="000D111B"/>
    <w:rsid w:val="000D112D"/>
    <w:rsid w:val="000D16B6"/>
    <w:rsid w:val="000D407E"/>
    <w:rsid w:val="000D6289"/>
    <w:rsid w:val="000E0D57"/>
    <w:rsid w:val="000E123F"/>
    <w:rsid w:val="000E21E0"/>
    <w:rsid w:val="000E22DF"/>
    <w:rsid w:val="000E2912"/>
    <w:rsid w:val="000E2AB5"/>
    <w:rsid w:val="000E2D58"/>
    <w:rsid w:val="000E4333"/>
    <w:rsid w:val="000E4970"/>
    <w:rsid w:val="000E4A08"/>
    <w:rsid w:val="000E6602"/>
    <w:rsid w:val="000E7FC7"/>
    <w:rsid w:val="000F0345"/>
    <w:rsid w:val="000F0417"/>
    <w:rsid w:val="000F1853"/>
    <w:rsid w:val="000F294D"/>
    <w:rsid w:val="000F2B92"/>
    <w:rsid w:val="000F2CBE"/>
    <w:rsid w:val="000F3330"/>
    <w:rsid w:val="000F3512"/>
    <w:rsid w:val="000F5052"/>
    <w:rsid w:val="000F60D1"/>
    <w:rsid w:val="000F6413"/>
    <w:rsid w:val="000F6876"/>
    <w:rsid w:val="000F689A"/>
    <w:rsid w:val="00102076"/>
    <w:rsid w:val="0010284A"/>
    <w:rsid w:val="00103852"/>
    <w:rsid w:val="00103D4E"/>
    <w:rsid w:val="00103D52"/>
    <w:rsid w:val="001044EB"/>
    <w:rsid w:val="0010475D"/>
    <w:rsid w:val="00105F42"/>
    <w:rsid w:val="001078C5"/>
    <w:rsid w:val="001103F8"/>
    <w:rsid w:val="001112A4"/>
    <w:rsid w:val="001133E6"/>
    <w:rsid w:val="00114A6C"/>
    <w:rsid w:val="00115126"/>
    <w:rsid w:val="00115D04"/>
    <w:rsid w:val="00115D93"/>
    <w:rsid w:val="0011616A"/>
    <w:rsid w:val="00116DFE"/>
    <w:rsid w:val="00116E14"/>
    <w:rsid w:val="00117CD9"/>
    <w:rsid w:val="001209FB"/>
    <w:rsid w:val="00120E91"/>
    <w:rsid w:val="00121E7A"/>
    <w:rsid w:val="001233FC"/>
    <w:rsid w:val="001239C4"/>
    <w:rsid w:val="001308EC"/>
    <w:rsid w:val="00132893"/>
    <w:rsid w:val="0013416B"/>
    <w:rsid w:val="00134BF2"/>
    <w:rsid w:val="0013500E"/>
    <w:rsid w:val="001356CC"/>
    <w:rsid w:val="00135C9E"/>
    <w:rsid w:val="00136017"/>
    <w:rsid w:val="001367DC"/>
    <w:rsid w:val="00141177"/>
    <w:rsid w:val="00142523"/>
    <w:rsid w:val="00142AA2"/>
    <w:rsid w:val="001430D7"/>
    <w:rsid w:val="00144490"/>
    <w:rsid w:val="00146357"/>
    <w:rsid w:val="00146CF0"/>
    <w:rsid w:val="0014773A"/>
    <w:rsid w:val="00147D14"/>
    <w:rsid w:val="00151321"/>
    <w:rsid w:val="0015186F"/>
    <w:rsid w:val="00151C7E"/>
    <w:rsid w:val="00152754"/>
    <w:rsid w:val="00152DDF"/>
    <w:rsid w:val="00154A83"/>
    <w:rsid w:val="0015564C"/>
    <w:rsid w:val="00160C97"/>
    <w:rsid w:val="00162002"/>
    <w:rsid w:val="001623C1"/>
    <w:rsid w:val="001638AD"/>
    <w:rsid w:val="0016432E"/>
    <w:rsid w:val="00164666"/>
    <w:rsid w:val="00164678"/>
    <w:rsid w:val="00164B3E"/>
    <w:rsid w:val="00164B68"/>
    <w:rsid w:val="00166E16"/>
    <w:rsid w:val="00167FA0"/>
    <w:rsid w:val="001702C6"/>
    <w:rsid w:val="0017050F"/>
    <w:rsid w:val="00173353"/>
    <w:rsid w:val="00174E95"/>
    <w:rsid w:val="0017707E"/>
    <w:rsid w:val="00181526"/>
    <w:rsid w:val="0018167B"/>
    <w:rsid w:val="0018474E"/>
    <w:rsid w:val="00184FB1"/>
    <w:rsid w:val="00192CF5"/>
    <w:rsid w:val="00193262"/>
    <w:rsid w:val="00193FBF"/>
    <w:rsid w:val="001942A1"/>
    <w:rsid w:val="001942BA"/>
    <w:rsid w:val="001944C8"/>
    <w:rsid w:val="0019599F"/>
    <w:rsid w:val="00196CAC"/>
    <w:rsid w:val="001971AF"/>
    <w:rsid w:val="00197DEF"/>
    <w:rsid w:val="001A0460"/>
    <w:rsid w:val="001A172B"/>
    <w:rsid w:val="001A2157"/>
    <w:rsid w:val="001A2217"/>
    <w:rsid w:val="001A34C1"/>
    <w:rsid w:val="001A5546"/>
    <w:rsid w:val="001A6EDA"/>
    <w:rsid w:val="001A7927"/>
    <w:rsid w:val="001B0C4A"/>
    <w:rsid w:val="001B24EA"/>
    <w:rsid w:val="001B2F10"/>
    <w:rsid w:val="001B3A82"/>
    <w:rsid w:val="001B4618"/>
    <w:rsid w:val="001B5147"/>
    <w:rsid w:val="001B5AFD"/>
    <w:rsid w:val="001B6736"/>
    <w:rsid w:val="001B6B33"/>
    <w:rsid w:val="001C2428"/>
    <w:rsid w:val="001C4012"/>
    <w:rsid w:val="001C43E9"/>
    <w:rsid w:val="001C48A0"/>
    <w:rsid w:val="001C48AB"/>
    <w:rsid w:val="001C49A3"/>
    <w:rsid w:val="001C4D2C"/>
    <w:rsid w:val="001C5681"/>
    <w:rsid w:val="001C5A02"/>
    <w:rsid w:val="001C6850"/>
    <w:rsid w:val="001C7A7B"/>
    <w:rsid w:val="001D01D2"/>
    <w:rsid w:val="001D2853"/>
    <w:rsid w:val="001D38A5"/>
    <w:rsid w:val="001D3CCA"/>
    <w:rsid w:val="001D5574"/>
    <w:rsid w:val="001D5912"/>
    <w:rsid w:val="001D5FB5"/>
    <w:rsid w:val="001D6D09"/>
    <w:rsid w:val="001D7520"/>
    <w:rsid w:val="001D78DE"/>
    <w:rsid w:val="001E212A"/>
    <w:rsid w:val="001E29E5"/>
    <w:rsid w:val="001E2FDD"/>
    <w:rsid w:val="001E5196"/>
    <w:rsid w:val="001E5502"/>
    <w:rsid w:val="001E5BEC"/>
    <w:rsid w:val="001E6139"/>
    <w:rsid w:val="001E7381"/>
    <w:rsid w:val="001E7840"/>
    <w:rsid w:val="001F02F1"/>
    <w:rsid w:val="001F1B02"/>
    <w:rsid w:val="001F1B77"/>
    <w:rsid w:val="001F1BB0"/>
    <w:rsid w:val="001F38ED"/>
    <w:rsid w:val="001F4626"/>
    <w:rsid w:val="001F4B6C"/>
    <w:rsid w:val="001F5478"/>
    <w:rsid w:val="001F7431"/>
    <w:rsid w:val="001F7851"/>
    <w:rsid w:val="00200C70"/>
    <w:rsid w:val="00205CFA"/>
    <w:rsid w:val="0020664B"/>
    <w:rsid w:val="00211992"/>
    <w:rsid w:val="002119C9"/>
    <w:rsid w:val="00212CE3"/>
    <w:rsid w:val="00213EF0"/>
    <w:rsid w:val="00214056"/>
    <w:rsid w:val="00214512"/>
    <w:rsid w:val="00214AE6"/>
    <w:rsid w:val="00215B85"/>
    <w:rsid w:val="002166E3"/>
    <w:rsid w:val="00216B55"/>
    <w:rsid w:val="00216C13"/>
    <w:rsid w:val="0021766E"/>
    <w:rsid w:val="00217769"/>
    <w:rsid w:val="0022007E"/>
    <w:rsid w:val="002200AF"/>
    <w:rsid w:val="00220278"/>
    <w:rsid w:val="0022073C"/>
    <w:rsid w:val="002207CD"/>
    <w:rsid w:val="0022129F"/>
    <w:rsid w:val="00221DAC"/>
    <w:rsid w:val="00221E5A"/>
    <w:rsid w:val="002221FC"/>
    <w:rsid w:val="0022467D"/>
    <w:rsid w:val="00230C7B"/>
    <w:rsid w:val="0023100C"/>
    <w:rsid w:val="00231828"/>
    <w:rsid w:val="0023190B"/>
    <w:rsid w:val="00231D56"/>
    <w:rsid w:val="00231E56"/>
    <w:rsid w:val="002323D5"/>
    <w:rsid w:val="00232A2F"/>
    <w:rsid w:val="0023607D"/>
    <w:rsid w:val="00236C96"/>
    <w:rsid w:val="00237739"/>
    <w:rsid w:val="002378CA"/>
    <w:rsid w:val="00240C49"/>
    <w:rsid w:val="00240D86"/>
    <w:rsid w:val="002433AD"/>
    <w:rsid w:val="00243BE2"/>
    <w:rsid w:val="00243E52"/>
    <w:rsid w:val="002440DF"/>
    <w:rsid w:val="002450A6"/>
    <w:rsid w:val="00246E7C"/>
    <w:rsid w:val="0024716D"/>
    <w:rsid w:val="00250094"/>
    <w:rsid w:val="00250ACA"/>
    <w:rsid w:val="00250AE5"/>
    <w:rsid w:val="002520F8"/>
    <w:rsid w:val="00252A6D"/>
    <w:rsid w:val="00253FF4"/>
    <w:rsid w:val="00254D91"/>
    <w:rsid w:val="0025529A"/>
    <w:rsid w:val="00255340"/>
    <w:rsid w:val="002554EE"/>
    <w:rsid w:val="0025642A"/>
    <w:rsid w:val="00257258"/>
    <w:rsid w:val="002603A9"/>
    <w:rsid w:val="002614DE"/>
    <w:rsid w:val="00262360"/>
    <w:rsid w:val="00265B80"/>
    <w:rsid w:val="00265D04"/>
    <w:rsid w:val="002672DA"/>
    <w:rsid w:val="00270219"/>
    <w:rsid w:val="00270577"/>
    <w:rsid w:val="00270AB4"/>
    <w:rsid w:val="00271501"/>
    <w:rsid w:val="002733F1"/>
    <w:rsid w:val="00276305"/>
    <w:rsid w:val="00276B9C"/>
    <w:rsid w:val="0027766F"/>
    <w:rsid w:val="002779D5"/>
    <w:rsid w:val="00281846"/>
    <w:rsid w:val="002839AB"/>
    <w:rsid w:val="00283D08"/>
    <w:rsid w:val="00283D0E"/>
    <w:rsid w:val="0028420E"/>
    <w:rsid w:val="0028493F"/>
    <w:rsid w:val="00284D01"/>
    <w:rsid w:val="0028550F"/>
    <w:rsid w:val="002858CA"/>
    <w:rsid w:val="00285CBE"/>
    <w:rsid w:val="00285DC4"/>
    <w:rsid w:val="00286233"/>
    <w:rsid w:val="00286833"/>
    <w:rsid w:val="002869C2"/>
    <w:rsid w:val="00286ED3"/>
    <w:rsid w:val="002914CD"/>
    <w:rsid w:val="00291F8D"/>
    <w:rsid w:val="00291FE7"/>
    <w:rsid w:val="00292B52"/>
    <w:rsid w:val="00292C25"/>
    <w:rsid w:val="00292DE4"/>
    <w:rsid w:val="0029328B"/>
    <w:rsid w:val="00293E08"/>
    <w:rsid w:val="00295918"/>
    <w:rsid w:val="002A086C"/>
    <w:rsid w:val="002A15A5"/>
    <w:rsid w:val="002A3118"/>
    <w:rsid w:val="002A44C3"/>
    <w:rsid w:val="002A50E6"/>
    <w:rsid w:val="002A5812"/>
    <w:rsid w:val="002A5A9B"/>
    <w:rsid w:val="002A5DEA"/>
    <w:rsid w:val="002B0E73"/>
    <w:rsid w:val="002B1E92"/>
    <w:rsid w:val="002B55FF"/>
    <w:rsid w:val="002B5857"/>
    <w:rsid w:val="002B6C15"/>
    <w:rsid w:val="002B71AD"/>
    <w:rsid w:val="002B72AA"/>
    <w:rsid w:val="002C014D"/>
    <w:rsid w:val="002C055D"/>
    <w:rsid w:val="002C0F39"/>
    <w:rsid w:val="002C1C27"/>
    <w:rsid w:val="002C29FA"/>
    <w:rsid w:val="002C2AF8"/>
    <w:rsid w:val="002C2C75"/>
    <w:rsid w:val="002C3EA4"/>
    <w:rsid w:val="002C44EF"/>
    <w:rsid w:val="002C48E4"/>
    <w:rsid w:val="002C4960"/>
    <w:rsid w:val="002C5C34"/>
    <w:rsid w:val="002C6AA3"/>
    <w:rsid w:val="002C7191"/>
    <w:rsid w:val="002C77D7"/>
    <w:rsid w:val="002C7854"/>
    <w:rsid w:val="002C7D52"/>
    <w:rsid w:val="002D1467"/>
    <w:rsid w:val="002D15C3"/>
    <w:rsid w:val="002D1741"/>
    <w:rsid w:val="002D2B38"/>
    <w:rsid w:val="002D32F7"/>
    <w:rsid w:val="002D35DD"/>
    <w:rsid w:val="002D37F9"/>
    <w:rsid w:val="002D44EC"/>
    <w:rsid w:val="002D4833"/>
    <w:rsid w:val="002D48E5"/>
    <w:rsid w:val="002D4CF8"/>
    <w:rsid w:val="002D4F43"/>
    <w:rsid w:val="002D4FF2"/>
    <w:rsid w:val="002D6189"/>
    <w:rsid w:val="002D6A01"/>
    <w:rsid w:val="002D7759"/>
    <w:rsid w:val="002D7D5B"/>
    <w:rsid w:val="002E1DA5"/>
    <w:rsid w:val="002E2872"/>
    <w:rsid w:val="002E288E"/>
    <w:rsid w:val="002E36E5"/>
    <w:rsid w:val="002E3CF6"/>
    <w:rsid w:val="002E4E45"/>
    <w:rsid w:val="002E4E74"/>
    <w:rsid w:val="002E53BC"/>
    <w:rsid w:val="002E6748"/>
    <w:rsid w:val="002E692F"/>
    <w:rsid w:val="002E736D"/>
    <w:rsid w:val="002F1474"/>
    <w:rsid w:val="002F1948"/>
    <w:rsid w:val="002F1B6D"/>
    <w:rsid w:val="002F2F07"/>
    <w:rsid w:val="002F398A"/>
    <w:rsid w:val="002F462B"/>
    <w:rsid w:val="002F4709"/>
    <w:rsid w:val="002F5460"/>
    <w:rsid w:val="002F5EBE"/>
    <w:rsid w:val="003001C8"/>
    <w:rsid w:val="0030214C"/>
    <w:rsid w:val="00303AC0"/>
    <w:rsid w:val="00304464"/>
    <w:rsid w:val="003047A3"/>
    <w:rsid w:val="0030494C"/>
    <w:rsid w:val="00305734"/>
    <w:rsid w:val="00306020"/>
    <w:rsid w:val="003118E4"/>
    <w:rsid w:val="00311BCA"/>
    <w:rsid w:val="00311DEB"/>
    <w:rsid w:val="00311E75"/>
    <w:rsid w:val="0031338B"/>
    <w:rsid w:val="00313985"/>
    <w:rsid w:val="003154A2"/>
    <w:rsid w:val="00315EC5"/>
    <w:rsid w:val="003171FC"/>
    <w:rsid w:val="00317ACD"/>
    <w:rsid w:val="0032045B"/>
    <w:rsid w:val="00320794"/>
    <w:rsid w:val="00321E51"/>
    <w:rsid w:val="00321E6F"/>
    <w:rsid w:val="0032261A"/>
    <w:rsid w:val="00323A16"/>
    <w:rsid w:val="00324B90"/>
    <w:rsid w:val="00325284"/>
    <w:rsid w:val="00325865"/>
    <w:rsid w:val="00327CC6"/>
    <w:rsid w:val="00332210"/>
    <w:rsid w:val="003332DC"/>
    <w:rsid w:val="00334218"/>
    <w:rsid w:val="003357C6"/>
    <w:rsid w:val="00336A26"/>
    <w:rsid w:val="00336AFA"/>
    <w:rsid w:val="003371C6"/>
    <w:rsid w:val="003406BD"/>
    <w:rsid w:val="003410B2"/>
    <w:rsid w:val="00341FEA"/>
    <w:rsid w:val="00342952"/>
    <w:rsid w:val="0034386E"/>
    <w:rsid w:val="00343DC6"/>
    <w:rsid w:val="0034451F"/>
    <w:rsid w:val="003450F7"/>
    <w:rsid w:val="003460A8"/>
    <w:rsid w:val="00347995"/>
    <w:rsid w:val="0035053B"/>
    <w:rsid w:val="003508DA"/>
    <w:rsid w:val="00350C13"/>
    <w:rsid w:val="003513E8"/>
    <w:rsid w:val="0035167B"/>
    <w:rsid w:val="00351936"/>
    <w:rsid w:val="00351E03"/>
    <w:rsid w:val="00352D05"/>
    <w:rsid w:val="00353B16"/>
    <w:rsid w:val="003546A7"/>
    <w:rsid w:val="00354A4F"/>
    <w:rsid w:val="00355465"/>
    <w:rsid w:val="00356875"/>
    <w:rsid w:val="00356E55"/>
    <w:rsid w:val="0035754D"/>
    <w:rsid w:val="003634C8"/>
    <w:rsid w:val="0036373E"/>
    <w:rsid w:val="00366284"/>
    <w:rsid w:val="0036668E"/>
    <w:rsid w:val="00366A5C"/>
    <w:rsid w:val="00367C5A"/>
    <w:rsid w:val="00370283"/>
    <w:rsid w:val="0037052F"/>
    <w:rsid w:val="00371CF2"/>
    <w:rsid w:val="00371FA4"/>
    <w:rsid w:val="00372A98"/>
    <w:rsid w:val="00372C05"/>
    <w:rsid w:val="00373C0F"/>
    <w:rsid w:val="00375C78"/>
    <w:rsid w:val="00376B86"/>
    <w:rsid w:val="003804B2"/>
    <w:rsid w:val="00380504"/>
    <w:rsid w:val="00381548"/>
    <w:rsid w:val="00381FA0"/>
    <w:rsid w:val="00382918"/>
    <w:rsid w:val="003837D7"/>
    <w:rsid w:val="00384720"/>
    <w:rsid w:val="00390DE8"/>
    <w:rsid w:val="0039651F"/>
    <w:rsid w:val="00396DC3"/>
    <w:rsid w:val="00396EDD"/>
    <w:rsid w:val="003A2900"/>
    <w:rsid w:val="003A2EB9"/>
    <w:rsid w:val="003A3F50"/>
    <w:rsid w:val="003A4EAD"/>
    <w:rsid w:val="003A6EBD"/>
    <w:rsid w:val="003A6FA4"/>
    <w:rsid w:val="003A71E8"/>
    <w:rsid w:val="003B2646"/>
    <w:rsid w:val="003B2BE8"/>
    <w:rsid w:val="003B44B1"/>
    <w:rsid w:val="003B5441"/>
    <w:rsid w:val="003B63BC"/>
    <w:rsid w:val="003B767A"/>
    <w:rsid w:val="003B7BDF"/>
    <w:rsid w:val="003C2697"/>
    <w:rsid w:val="003C28F2"/>
    <w:rsid w:val="003C310C"/>
    <w:rsid w:val="003C3F1F"/>
    <w:rsid w:val="003C48A2"/>
    <w:rsid w:val="003C4AFD"/>
    <w:rsid w:val="003C6A13"/>
    <w:rsid w:val="003C6C13"/>
    <w:rsid w:val="003C6C49"/>
    <w:rsid w:val="003C70DD"/>
    <w:rsid w:val="003D38C6"/>
    <w:rsid w:val="003D3C5D"/>
    <w:rsid w:val="003D48E1"/>
    <w:rsid w:val="003D5CB8"/>
    <w:rsid w:val="003D5E90"/>
    <w:rsid w:val="003E06FA"/>
    <w:rsid w:val="003E2304"/>
    <w:rsid w:val="003E2708"/>
    <w:rsid w:val="003E2F2E"/>
    <w:rsid w:val="003E3E02"/>
    <w:rsid w:val="003E3F96"/>
    <w:rsid w:val="003E4A2E"/>
    <w:rsid w:val="003E55D9"/>
    <w:rsid w:val="003E5B05"/>
    <w:rsid w:val="003E6333"/>
    <w:rsid w:val="003E6F4A"/>
    <w:rsid w:val="003E70E8"/>
    <w:rsid w:val="003E74E8"/>
    <w:rsid w:val="003F05E6"/>
    <w:rsid w:val="003F1552"/>
    <w:rsid w:val="003F2633"/>
    <w:rsid w:val="003F2E3E"/>
    <w:rsid w:val="003F6A11"/>
    <w:rsid w:val="003F6CE2"/>
    <w:rsid w:val="003F74E8"/>
    <w:rsid w:val="003F793B"/>
    <w:rsid w:val="003F7E9C"/>
    <w:rsid w:val="004002B6"/>
    <w:rsid w:val="0040245B"/>
    <w:rsid w:val="004030E3"/>
    <w:rsid w:val="00405801"/>
    <w:rsid w:val="004068CC"/>
    <w:rsid w:val="004071C8"/>
    <w:rsid w:val="00411D70"/>
    <w:rsid w:val="004122D5"/>
    <w:rsid w:val="004125B7"/>
    <w:rsid w:val="004126D0"/>
    <w:rsid w:val="00412AAD"/>
    <w:rsid w:val="004137AC"/>
    <w:rsid w:val="00413823"/>
    <w:rsid w:val="00415257"/>
    <w:rsid w:val="00416A7B"/>
    <w:rsid w:val="00416B9C"/>
    <w:rsid w:val="00417C52"/>
    <w:rsid w:val="004205A5"/>
    <w:rsid w:val="0042271D"/>
    <w:rsid w:val="00422A05"/>
    <w:rsid w:val="00425C7B"/>
    <w:rsid w:val="00426D71"/>
    <w:rsid w:val="004302D4"/>
    <w:rsid w:val="0043178A"/>
    <w:rsid w:val="0043272D"/>
    <w:rsid w:val="0043420A"/>
    <w:rsid w:val="00434640"/>
    <w:rsid w:val="004353E2"/>
    <w:rsid w:val="004362AE"/>
    <w:rsid w:val="00437778"/>
    <w:rsid w:val="0044014A"/>
    <w:rsid w:val="004401DE"/>
    <w:rsid w:val="00441243"/>
    <w:rsid w:val="00441A5D"/>
    <w:rsid w:val="00441E1A"/>
    <w:rsid w:val="00441F97"/>
    <w:rsid w:val="00442A18"/>
    <w:rsid w:val="00442B98"/>
    <w:rsid w:val="00442BAF"/>
    <w:rsid w:val="0044464C"/>
    <w:rsid w:val="00444B98"/>
    <w:rsid w:val="00445315"/>
    <w:rsid w:val="00445998"/>
    <w:rsid w:val="00447250"/>
    <w:rsid w:val="00450055"/>
    <w:rsid w:val="00450B96"/>
    <w:rsid w:val="00450EA1"/>
    <w:rsid w:val="0045325F"/>
    <w:rsid w:val="004539A2"/>
    <w:rsid w:val="004561FC"/>
    <w:rsid w:val="0045630F"/>
    <w:rsid w:val="00457280"/>
    <w:rsid w:val="00460E0B"/>
    <w:rsid w:val="00460E4A"/>
    <w:rsid w:val="00462202"/>
    <w:rsid w:val="00463238"/>
    <w:rsid w:val="00463882"/>
    <w:rsid w:val="004645C3"/>
    <w:rsid w:val="00466D2B"/>
    <w:rsid w:val="004676DE"/>
    <w:rsid w:val="004710A1"/>
    <w:rsid w:val="00471866"/>
    <w:rsid w:val="00471E92"/>
    <w:rsid w:val="004738C7"/>
    <w:rsid w:val="004739CC"/>
    <w:rsid w:val="0047523D"/>
    <w:rsid w:val="004768F1"/>
    <w:rsid w:val="00477AA4"/>
    <w:rsid w:val="00480967"/>
    <w:rsid w:val="004817D0"/>
    <w:rsid w:val="00481EC3"/>
    <w:rsid w:val="00481FB1"/>
    <w:rsid w:val="00482AE2"/>
    <w:rsid w:val="00484873"/>
    <w:rsid w:val="00484C6D"/>
    <w:rsid w:val="00490682"/>
    <w:rsid w:val="00494226"/>
    <w:rsid w:val="00496189"/>
    <w:rsid w:val="00497D48"/>
    <w:rsid w:val="00497E15"/>
    <w:rsid w:val="004A107E"/>
    <w:rsid w:val="004A1B47"/>
    <w:rsid w:val="004A1C07"/>
    <w:rsid w:val="004A2F12"/>
    <w:rsid w:val="004A417C"/>
    <w:rsid w:val="004A4CD7"/>
    <w:rsid w:val="004A5131"/>
    <w:rsid w:val="004A5935"/>
    <w:rsid w:val="004A6929"/>
    <w:rsid w:val="004A693C"/>
    <w:rsid w:val="004B4CC6"/>
    <w:rsid w:val="004B52A9"/>
    <w:rsid w:val="004B5713"/>
    <w:rsid w:val="004B5DEA"/>
    <w:rsid w:val="004B6253"/>
    <w:rsid w:val="004B72FB"/>
    <w:rsid w:val="004C0EE2"/>
    <w:rsid w:val="004C1602"/>
    <w:rsid w:val="004C2622"/>
    <w:rsid w:val="004C3609"/>
    <w:rsid w:val="004C3E3A"/>
    <w:rsid w:val="004C4885"/>
    <w:rsid w:val="004C51E5"/>
    <w:rsid w:val="004C52B2"/>
    <w:rsid w:val="004C560F"/>
    <w:rsid w:val="004C6331"/>
    <w:rsid w:val="004C6452"/>
    <w:rsid w:val="004D1874"/>
    <w:rsid w:val="004D2045"/>
    <w:rsid w:val="004D2652"/>
    <w:rsid w:val="004D408E"/>
    <w:rsid w:val="004D4207"/>
    <w:rsid w:val="004D49C6"/>
    <w:rsid w:val="004D628A"/>
    <w:rsid w:val="004D6766"/>
    <w:rsid w:val="004D73D2"/>
    <w:rsid w:val="004D73E5"/>
    <w:rsid w:val="004D75A3"/>
    <w:rsid w:val="004E2AEF"/>
    <w:rsid w:val="004E3494"/>
    <w:rsid w:val="004E38B5"/>
    <w:rsid w:val="004E3FEA"/>
    <w:rsid w:val="004E441D"/>
    <w:rsid w:val="004E4759"/>
    <w:rsid w:val="004E5871"/>
    <w:rsid w:val="004E622C"/>
    <w:rsid w:val="004E62EC"/>
    <w:rsid w:val="004F21CB"/>
    <w:rsid w:val="004F22D8"/>
    <w:rsid w:val="004F2586"/>
    <w:rsid w:val="004F40A4"/>
    <w:rsid w:val="004F55B6"/>
    <w:rsid w:val="004F56A6"/>
    <w:rsid w:val="004F720F"/>
    <w:rsid w:val="004F73F1"/>
    <w:rsid w:val="004F73F8"/>
    <w:rsid w:val="004F7FF7"/>
    <w:rsid w:val="005004ED"/>
    <w:rsid w:val="00500A40"/>
    <w:rsid w:val="0050369D"/>
    <w:rsid w:val="005036BC"/>
    <w:rsid w:val="0050751F"/>
    <w:rsid w:val="005115E6"/>
    <w:rsid w:val="005124E2"/>
    <w:rsid w:val="00512D2F"/>
    <w:rsid w:val="005142E5"/>
    <w:rsid w:val="005148A8"/>
    <w:rsid w:val="00514C00"/>
    <w:rsid w:val="00515D04"/>
    <w:rsid w:val="00515F98"/>
    <w:rsid w:val="00516432"/>
    <w:rsid w:val="00517C93"/>
    <w:rsid w:val="00520C05"/>
    <w:rsid w:val="00520C4D"/>
    <w:rsid w:val="00522091"/>
    <w:rsid w:val="005221EE"/>
    <w:rsid w:val="005226CA"/>
    <w:rsid w:val="005236C3"/>
    <w:rsid w:val="00523769"/>
    <w:rsid w:val="005251EF"/>
    <w:rsid w:val="00526666"/>
    <w:rsid w:val="00526A87"/>
    <w:rsid w:val="005275B1"/>
    <w:rsid w:val="00527F92"/>
    <w:rsid w:val="005318E0"/>
    <w:rsid w:val="0053206F"/>
    <w:rsid w:val="005325B9"/>
    <w:rsid w:val="00532DD1"/>
    <w:rsid w:val="00533995"/>
    <w:rsid w:val="00533AF6"/>
    <w:rsid w:val="0053472D"/>
    <w:rsid w:val="00534839"/>
    <w:rsid w:val="00537CFD"/>
    <w:rsid w:val="00541489"/>
    <w:rsid w:val="00543D44"/>
    <w:rsid w:val="005478DD"/>
    <w:rsid w:val="0055001E"/>
    <w:rsid w:val="0055067D"/>
    <w:rsid w:val="00552323"/>
    <w:rsid w:val="005533F7"/>
    <w:rsid w:val="00553E9C"/>
    <w:rsid w:val="0055452A"/>
    <w:rsid w:val="00555D82"/>
    <w:rsid w:val="00557DE9"/>
    <w:rsid w:val="005601D7"/>
    <w:rsid w:val="005610D6"/>
    <w:rsid w:val="00562348"/>
    <w:rsid w:val="00563C24"/>
    <w:rsid w:val="00564A76"/>
    <w:rsid w:val="005658E3"/>
    <w:rsid w:val="0056709E"/>
    <w:rsid w:val="005679ED"/>
    <w:rsid w:val="0057028A"/>
    <w:rsid w:val="00570A39"/>
    <w:rsid w:val="00570C92"/>
    <w:rsid w:val="00571166"/>
    <w:rsid w:val="00572619"/>
    <w:rsid w:val="00572868"/>
    <w:rsid w:val="005740C6"/>
    <w:rsid w:val="00574B56"/>
    <w:rsid w:val="005753E1"/>
    <w:rsid w:val="0057795F"/>
    <w:rsid w:val="00580464"/>
    <w:rsid w:val="00580586"/>
    <w:rsid w:val="005808EB"/>
    <w:rsid w:val="00581860"/>
    <w:rsid w:val="005840F3"/>
    <w:rsid w:val="0058435D"/>
    <w:rsid w:val="00585EAE"/>
    <w:rsid w:val="005861A1"/>
    <w:rsid w:val="00586CBC"/>
    <w:rsid w:val="00586D70"/>
    <w:rsid w:val="00587479"/>
    <w:rsid w:val="00587CD6"/>
    <w:rsid w:val="00590E16"/>
    <w:rsid w:val="0059244F"/>
    <w:rsid w:val="00592731"/>
    <w:rsid w:val="00592C88"/>
    <w:rsid w:val="005940E1"/>
    <w:rsid w:val="0059540A"/>
    <w:rsid w:val="005962E6"/>
    <w:rsid w:val="00597517"/>
    <w:rsid w:val="0059771D"/>
    <w:rsid w:val="00597DFE"/>
    <w:rsid w:val="005A05DF"/>
    <w:rsid w:val="005A0724"/>
    <w:rsid w:val="005A1A3A"/>
    <w:rsid w:val="005A47A5"/>
    <w:rsid w:val="005A68EA"/>
    <w:rsid w:val="005A7483"/>
    <w:rsid w:val="005B07A9"/>
    <w:rsid w:val="005B0AEB"/>
    <w:rsid w:val="005B1EB9"/>
    <w:rsid w:val="005B3229"/>
    <w:rsid w:val="005B47E8"/>
    <w:rsid w:val="005B4E6C"/>
    <w:rsid w:val="005B512B"/>
    <w:rsid w:val="005B606C"/>
    <w:rsid w:val="005B611D"/>
    <w:rsid w:val="005C3E02"/>
    <w:rsid w:val="005C5614"/>
    <w:rsid w:val="005C5D27"/>
    <w:rsid w:val="005D1558"/>
    <w:rsid w:val="005D2C54"/>
    <w:rsid w:val="005D3285"/>
    <w:rsid w:val="005D57EE"/>
    <w:rsid w:val="005D7FA5"/>
    <w:rsid w:val="005E004A"/>
    <w:rsid w:val="005E0E09"/>
    <w:rsid w:val="005E104E"/>
    <w:rsid w:val="005E1EF7"/>
    <w:rsid w:val="005E2D75"/>
    <w:rsid w:val="005E2E69"/>
    <w:rsid w:val="005E30F0"/>
    <w:rsid w:val="005E33CB"/>
    <w:rsid w:val="005E457D"/>
    <w:rsid w:val="005E49C3"/>
    <w:rsid w:val="005E4A6C"/>
    <w:rsid w:val="005E4C88"/>
    <w:rsid w:val="005E5783"/>
    <w:rsid w:val="005E5B9D"/>
    <w:rsid w:val="005E62E7"/>
    <w:rsid w:val="005E69C3"/>
    <w:rsid w:val="005E6B39"/>
    <w:rsid w:val="005E6EA6"/>
    <w:rsid w:val="005E76E4"/>
    <w:rsid w:val="005F19E9"/>
    <w:rsid w:val="005F39E9"/>
    <w:rsid w:val="005F3ED2"/>
    <w:rsid w:val="005F4224"/>
    <w:rsid w:val="005F589A"/>
    <w:rsid w:val="005F64C2"/>
    <w:rsid w:val="005F6EDE"/>
    <w:rsid w:val="00600229"/>
    <w:rsid w:val="006003CD"/>
    <w:rsid w:val="00600E83"/>
    <w:rsid w:val="0060108A"/>
    <w:rsid w:val="006033C7"/>
    <w:rsid w:val="006035B3"/>
    <w:rsid w:val="00604890"/>
    <w:rsid w:val="00604D82"/>
    <w:rsid w:val="0060546C"/>
    <w:rsid w:val="0060586D"/>
    <w:rsid w:val="00605CB4"/>
    <w:rsid w:val="00605ED6"/>
    <w:rsid w:val="00606749"/>
    <w:rsid w:val="00606B87"/>
    <w:rsid w:val="00607154"/>
    <w:rsid w:val="006123EC"/>
    <w:rsid w:val="006138EB"/>
    <w:rsid w:val="006141A9"/>
    <w:rsid w:val="006141D2"/>
    <w:rsid w:val="00615382"/>
    <w:rsid w:val="00615F8E"/>
    <w:rsid w:val="00616232"/>
    <w:rsid w:val="00616339"/>
    <w:rsid w:val="0061636B"/>
    <w:rsid w:val="00616F44"/>
    <w:rsid w:val="0061798B"/>
    <w:rsid w:val="00617A4B"/>
    <w:rsid w:val="00617F77"/>
    <w:rsid w:val="00617FD7"/>
    <w:rsid w:val="00620403"/>
    <w:rsid w:val="00620D5C"/>
    <w:rsid w:val="00621F43"/>
    <w:rsid w:val="00622839"/>
    <w:rsid w:val="006256CE"/>
    <w:rsid w:val="0062744D"/>
    <w:rsid w:val="00627A95"/>
    <w:rsid w:val="00633C36"/>
    <w:rsid w:val="0063571E"/>
    <w:rsid w:val="00637990"/>
    <w:rsid w:val="006416AA"/>
    <w:rsid w:val="0064172D"/>
    <w:rsid w:val="00642C93"/>
    <w:rsid w:val="00643103"/>
    <w:rsid w:val="00643E25"/>
    <w:rsid w:val="00645CFA"/>
    <w:rsid w:val="00645F8D"/>
    <w:rsid w:val="006473F0"/>
    <w:rsid w:val="0064759C"/>
    <w:rsid w:val="00651653"/>
    <w:rsid w:val="00651660"/>
    <w:rsid w:val="0065229C"/>
    <w:rsid w:val="006526AA"/>
    <w:rsid w:val="0065291A"/>
    <w:rsid w:val="006536E8"/>
    <w:rsid w:val="00653762"/>
    <w:rsid w:val="006544D5"/>
    <w:rsid w:val="0065524C"/>
    <w:rsid w:val="006555E4"/>
    <w:rsid w:val="00655A13"/>
    <w:rsid w:val="00656935"/>
    <w:rsid w:val="00656D77"/>
    <w:rsid w:val="006573DA"/>
    <w:rsid w:val="00660186"/>
    <w:rsid w:val="006608A7"/>
    <w:rsid w:val="00661403"/>
    <w:rsid w:val="006617BE"/>
    <w:rsid w:val="0066248A"/>
    <w:rsid w:val="006633E9"/>
    <w:rsid w:val="006634CC"/>
    <w:rsid w:val="00664AD5"/>
    <w:rsid w:val="006700E0"/>
    <w:rsid w:val="006714BF"/>
    <w:rsid w:val="00672BF6"/>
    <w:rsid w:val="00674590"/>
    <w:rsid w:val="00674D23"/>
    <w:rsid w:val="00675637"/>
    <w:rsid w:val="00676A17"/>
    <w:rsid w:val="006803B3"/>
    <w:rsid w:val="006805F8"/>
    <w:rsid w:val="006807E8"/>
    <w:rsid w:val="00681052"/>
    <w:rsid w:val="00681190"/>
    <w:rsid w:val="006823EC"/>
    <w:rsid w:val="006827AD"/>
    <w:rsid w:val="006834E3"/>
    <w:rsid w:val="006839E9"/>
    <w:rsid w:val="0068458C"/>
    <w:rsid w:val="006846E1"/>
    <w:rsid w:val="00685856"/>
    <w:rsid w:val="00686494"/>
    <w:rsid w:val="00687859"/>
    <w:rsid w:val="00687D60"/>
    <w:rsid w:val="00690644"/>
    <w:rsid w:val="00690BD6"/>
    <w:rsid w:val="00691087"/>
    <w:rsid w:val="00691520"/>
    <w:rsid w:val="006916C2"/>
    <w:rsid w:val="00691AF0"/>
    <w:rsid w:val="00692F6E"/>
    <w:rsid w:val="00693CC9"/>
    <w:rsid w:val="00694667"/>
    <w:rsid w:val="006948F8"/>
    <w:rsid w:val="00696C12"/>
    <w:rsid w:val="00696E29"/>
    <w:rsid w:val="00696F71"/>
    <w:rsid w:val="0069737F"/>
    <w:rsid w:val="006977C6"/>
    <w:rsid w:val="006A01FC"/>
    <w:rsid w:val="006A538D"/>
    <w:rsid w:val="006B00C7"/>
    <w:rsid w:val="006B16F0"/>
    <w:rsid w:val="006B1939"/>
    <w:rsid w:val="006B1A35"/>
    <w:rsid w:val="006B2FB2"/>
    <w:rsid w:val="006C0899"/>
    <w:rsid w:val="006C10C0"/>
    <w:rsid w:val="006C1F6C"/>
    <w:rsid w:val="006C2E25"/>
    <w:rsid w:val="006C3267"/>
    <w:rsid w:val="006C3AEE"/>
    <w:rsid w:val="006C64AA"/>
    <w:rsid w:val="006C65CF"/>
    <w:rsid w:val="006C6CF2"/>
    <w:rsid w:val="006C7149"/>
    <w:rsid w:val="006D02DC"/>
    <w:rsid w:val="006D0B8B"/>
    <w:rsid w:val="006D1821"/>
    <w:rsid w:val="006D27BB"/>
    <w:rsid w:val="006D463A"/>
    <w:rsid w:val="006D4A96"/>
    <w:rsid w:val="006D593A"/>
    <w:rsid w:val="006E107F"/>
    <w:rsid w:val="006E12C7"/>
    <w:rsid w:val="006E3539"/>
    <w:rsid w:val="006E5B92"/>
    <w:rsid w:val="006E610E"/>
    <w:rsid w:val="006E6DB8"/>
    <w:rsid w:val="006F2E9F"/>
    <w:rsid w:val="006F6A15"/>
    <w:rsid w:val="006F6AD8"/>
    <w:rsid w:val="007010FB"/>
    <w:rsid w:val="0070122E"/>
    <w:rsid w:val="00701E55"/>
    <w:rsid w:val="00702B7E"/>
    <w:rsid w:val="00702F2A"/>
    <w:rsid w:val="007041D4"/>
    <w:rsid w:val="00705109"/>
    <w:rsid w:val="00705479"/>
    <w:rsid w:val="00705A22"/>
    <w:rsid w:val="00705BA7"/>
    <w:rsid w:val="00706F08"/>
    <w:rsid w:val="00707254"/>
    <w:rsid w:val="00707A6D"/>
    <w:rsid w:val="00707CE5"/>
    <w:rsid w:val="007103FC"/>
    <w:rsid w:val="007109B0"/>
    <w:rsid w:val="007119F0"/>
    <w:rsid w:val="00711C05"/>
    <w:rsid w:val="0071227F"/>
    <w:rsid w:val="007124D5"/>
    <w:rsid w:val="00712D8D"/>
    <w:rsid w:val="0071311A"/>
    <w:rsid w:val="007131B1"/>
    <w:rsid w:val="007135E4"/>
    <w:rsid w:val="007149E1"/>
    <w:rsid w:val="00715EC2"/>
    <w:rsid w:val="00716C4A"/>
    <w:rsid w:val="007210D8"/>
    <w:rsid w:val="0072118C"/>
    <w:rsid w:val="0072124A"/>
    <w:rsid w:val="007231AE"/>
    <w:rsid w:val="00724B76"/>
    <w:rsid w:val="007260F8"/>
    <w:rsid w:val="00730398"/>
    <w:rsid w:val="00730F9B"/>
    <w:rsid w:val="00732E53"/>
    <w:rsid w:val="00732F0C"/>
    <w:rsid w:val="00735CF8"/>
    <w:rsid w:val="007367AD"/>
    <w:rsid w:val="00737B25"/>
    <w:rsid w:val="00740036"/>
    <w:rsid w:val="007403B6"/>
    <w:rsid w:val="007408AD"/>
    <w:rsid w:val="00740B44"/>
    <w:rsid w:val="0074220F"/>
    <w:rsid w:val="00744218"/>
    <w:rsid w:val="007447FC"/>
    <w:rsid w:val="00744DF2"/>
    <w:rsid w:val="0074509D"/>
    <w:rsid w:val="00747257"/>
    <w:rsid w:val="0074733E"/>
    <w:rsid w:val="007505DC"/>
    <w:rsid w:val="007511B9"/>
    <w:rsid w:val="007524CA"/>
    <w:rsid w:val="00754EB7"/>
    <w:rsid w:val="00761277"/>
    <w:rsid w:val="00761905"/>
    <w:rsid w:val="007634C3"/>
    <w:rsid w:val="00764403"/>
    <w:rsid w:val="00764D55"/>
    <w:rsid w:val="00764FA4"/>
    <w:rsid w:val="007656BD"/>
    <w:rsid w:val="007671FE"/>
    <w:rsid w:val="00770EEC"/>
    <w:rsid w:val="00771FD5"/>
    <w:rsid w:val="00773145"/>
    <w:rsid w:val="00774261"/>
    <w:rsid w:val="00774CBD"/>
    <w:rsid w:val="007754F5"/>
    <w:rsid w:val="00775D10"/>
    <w:rsid w:val="00776A8B"/>
    <w:rsid w:val="0078092C"/>
    <w:rsid w:val="00781FA2"/>
    <w:rsid w:val="00782620"/>
    <w:rsid w:val="00782E45"/>
    <w:rsid w:val="0078459E"/>
    <w:rsid w:val="0078532C"/>
    <w:rsid w:val="00785D37"/>
    <w:rsid w:val="007870E3"/>
    <w:rsid w:val="007874D4"/>
    <w:rsid w:val="00791C44"/>
    <w:rsid w:val="00791EED"/>
    <w:rsid w:val="00792D46"/>
    <w:rsid w:val="00793100"/>
    <w:rsid w:val="00793DEA"/>
    <w:rsid w:val="0079439F"/>
    <w:rsid w:val="0079560D"/>
    <w:rsid w:val="00795862"/>
    <w:rsid w:val="00796D12"/>
    <w:rsid w:val="00796E78"/>
    <w:rsid w:val="007A0314"/>
    <w:rsid w:val="007A095B"/>
    <w:rsid w:val="007A18D1"/>
    <w:rsid w:val="007A1FDA"/>
    <w:rsid w:val="007A21D7"/>
    <w:rsid w:val="007A285B"/>
    <w:rsid w:val="007A2F4F"/>
    <w:rsid w:val="007A4D18"/>
    <w:rsid w:val="007A52F2"/>
    <w:rsid w:val="007A5A49"/>
    <w:rsid w:val="007B020C"/>
    <w:rsid w:val="007B10AA"/>
    <w:rsid w:val="007B189F"/>
    <w:rsid w:val="007B35A1"/>
    <w:rsid w:val="007B3F5D"/>
    <w:rsid w:val="007B49A0"/>
    <w:rsid w:val="007B5C14"/>
    <w:rsid w:val="007B6576"/>
    <w:rsid w:val="007B74A5"/>
    <w:rsid w:val="007C00B9"/>
    <w:rsid w:val="007C1C9B"/>
    <w:rsid w:val="007C1DB0"/>
    <w:rsid w:val="007C201E"/>
    <w:rsid w:val="007C22B5"/>
    <w:rsid w:val="007C282D"/>
    <w:rsid w:val="007C44F8"/>
    <w:rsid w:val="007C5827"/>
    <w:rsid w:val="007C6428"/>
    <w:rsid w:val="007C67CC"/>
    <w:rsid w:val="007C772C"/>
    <w:rsid w:val="007D0DFF"/>
    <w:rsid w:val="007D3F6C"/>
    <w:rsid w:val="007D438E"/>
    <w:rsid w:val="007D4C5C"/>
    <w:rsid w:val="007D4EFC"/>
    <w:rsid w:val="007D517B"/>
    <w:rsid w:val="007E0E29"/>
    <w:rsid w:val="007E15B0"/>
    <w:rsid w:val="007E1D91"/>
    <w:rsid w:val="007E2AA3"/>
    <w:rsid w:val="007E3A73"/>
    <w:rsid w:val="007E43ED"/>
    <w:rsid w:val="007E4AE9"/>
    <w:rsid w:val="007E4B61"/>
    <w:rsid w:val="007E55CA"/>
    <w:rsid w:val="007E652D"/>
    <w:rsid w:val="007E7480"/>
    <w:rsid w:val="007E75E5"/>
    <w:rsid w:val="007F1ABE"/>
    <w:rsid w:val="007F20EC"/>
    <w:rsid w:val="007F34DF"/>
    <w:rsid w:val="007F3DB6"/>
    <w:rsid w:val="007F3DF4"/>
    <w:rsid w:val="007F3F2B"/>
    <w:rsid w:val="007F4403"/>
    <w:rsid w:val="007F46C1"/>
    <w:rsid w:val="007F603C"/>
    <w:rsid w:val="007F638A"/>
    <w:rsid w:val="00800734"/>
    <w:rsid w:val="0080217E"/>
    <w:rsid w:val="008022EC"/>
    <w:rsid w:val="00804F31"/>
    <w:rsid w:val="0080569F"/>
    <w:rsid w:val="00805C19"/>
    <w:rsid w:val="00805E02"/>
    <w:rsid w:val="00806A92"/>
    <w:rsid w:val="008073A1"/>
    <w:rsid w:val="00807739"/>
    <w:rsid w:val="00807DFB"/>
    <w:rsid w:val="00810FCE"/>
    <w:rsid w:val="00811BB0"/>
    <w:rsid w:val="00811DDC"/>
    <w:rsid w:val="00813A46"/>
    <w:rsid w:val="00813BEB"/>
    <w:rsid w:val="00814313"/>
    <w:rsid w:val="00815464"/>
    <w:rsid w:val="008163F7"/>
    <w:rsid w:val="00820240"/>
    <w:rsid w:val="008207B5"/>
    <w:rsid w:val="00820E4A"/>
    <w:rsid w:val="00821C69"/>
    <w:rsid w:val="00822980"/>
    <w:rsid w:val="008250E7"/>
    <w:rsid w:val="00825852"/>
    <w:rsid w:val="00831417"/>
    <w:rsid w:val="00831A91"/>
    <w:rsid w:val="0083279D"/>
    <w:rsid w:val="00834451"/>
    <w:rsid w:val="00834B4E"/>
    <w:rsid w:val="008351F1"/>
    <w:rsid w:val="008355FE"/>
    <w:rsid w:val="00837008"/>
    <w:rsid w:val="00837151"/>
    <w:rsid w:val="0083787F"/>
    <w:rsid w:val="00840AD6"/>
    <w:rsid w:val="008419D5"/>
    <w:rsid w:val="008420F3"/>
    <w:rsid w:val="00843A07"/>
    <w:rsid w:val="00843E3C"/>
    <w:rsid w:val="008440BE"/>
    <w:rsid w:val="00845549"/>
    <w:rsid w:val="00845E49"/>
    <w:rsid w:val="008467F2"/>
    <w:rsid w:val="0085047E"/>
    <w:rsid w:val="0085086B"/>
    <w:rsid w:val="00850AA8"/>
    <w:rsid w:val="0085248D"/>
    <w:rsid w:val="008534AD"/>
    <w:rsid w:val="008534C5"/>
    <w:rsid w:val="008541E6"/>
    <w:rsid w:val="00854EBE"/>
    <w:rsid w:val="00855000"/>
    <w:rsid w:val="00855F21"/>
    <w:rsid w:val="00857E7C"/>
    <w:rsid w:val="00860571"/>
    <w:rsid w:val="0086077A"/>
    <w:rsid w:val="00861A62"/>
    <w:rsid w:val="00862435"/>
    <w:rsid w:val="0086318A"/>
    <w:rsid w:val="00863DF9"/>
    <w:rsid w:val="00863E21"/>
    <w:rsid w:val="00864585"/>
    <w:rsid w:val="008652A3"/>
    <w:rsid w:val="00865B62"/>
    <w:rsid w:val="00866DE6"/>
    <w:rsid w:val="008675DD"/>
    <w:rsid w:val="00867E3F"/>
    <w:rsid w:val="008714B5"/>
    <w:rsid w:val="00872BEF"/>
    <w:rsid w:val="0087353D"/>
    <w:rsid w:val="008749AC"/>
    <w:rsid w:val="008753F9"/>
    <w:rsid w:val="00876BED"/>
    <w:rsid w:val="00877583"/>
    <w:rsid w:val="00880AA8"/>
    <w:rsid w:val="00881798"/>
    <w:rsid w:val="008817F9"/>
    <w:rsid w:val="008821D9"/>
    <w:rsid w:val="008822EF"/>
    <w:rsid w:val="0088375C"/>
    <w:rsid w:val="00884BFE"/>
    <w:rsid w:val="008859A8"/>
    <w:rsid w:val="0088668C"/>
    <w:rsid w:val="0089104A"/>
    <w:rsid w:val="00892208"/>
    <w:rsid w:val="008923C5"/>
    <w:rsid w:val="00893447"/>
    <w:rsid w:val="008936AF"/>
    <w:rsid w:val="00893FDF"/>
    <w:rsid w:val="00895804"/>
    <w:rsid w:val="00895DE3"/>
    <w:rsid w:val="00896952"/>
    <w:rsid w:val="008A130E"/>
    <w:rsid w:val="008A174F"/>
    <w:rsid w:val="008A1E83"/>
    <w:rsid w:val="008A2C5C"/>
    <w:rsid w:val="008A3B16"/>
    <w:rsid w:val="008A57B7"/>
    <w:rsid w:val="008A6682"/>
    <w:rsid w:val="008A67CD"/>
    <w:rsid w:val="008A68E6"/>
    <w:rsid w:val="008A6B09"/>
    <w:rsid w:val="008A7E63"/>
    <w:rsid w:val="008A7FDC"/>
    <w:rsid w:val="008B018B"/>
    <w:rsid w:val="008B01C1"/>
    <w:rsid w:val="008B0C14"/>
    <w:rsid w:val="008B10D7"/>
    <w:rsid w:val="008B1AAC"/>
    <w:rsid w:val="008B39B7"/>
    <w:rsid w:val="008B4891"/>
    <w:rsid w:val="008B683A"/>
    <w:rsid w:val="008B6ED0"/>
    <w:rsid w:val="008C017A"/>
    <w:rsid w:val="008C0E1D"/>
    <w:rsid w:val="008C18DE"/>
    <w:rsid w:val="008C19C4"/>
    <w:rsid w:val="008C21F9"/>
    <w:rsid w:val="008C326D"/>
    <w:rsid w:val="008C5259"/>
    <w:rsid w:val="008C578C"/>
    <w:rsid w:val="008C61C0"/>
    <w:rsid w:val="008D177A"/>
    <w:rsid w:val="008D1AFC"/>
    <w:rsid w:val="008D1D42"/>
    <w:rsid w:val="008D1E25"/>
    <w:rsid w:val="008D28E9"/>
    <w:rsid w:val="008D4A9F"/>
    <w:rsid w:val="008D4ECD"/>
    <w:rsid w:val="008D706A"/>
    <w:rsid w:val="008D7A55"/>
    <w:rsid w:val="008E08CC"/>
    <w:rsid w:val="008E1026"/>
    <w:rsid w:val="008E2EB9"/>
    <w:rsid w:val="008E3E51"/>
    <w:rsid w:val="008E4FA3"/>
    <w:rsid w:val="008E5DE7"/>
    <w:rsid w:val="008E60FB"/>
    <w:rsid w:val="008E70E4"/>
    <w:rsid w:val="008E76F1"/>
    <w:rsid w:val="008E7D19"/>
    <w:rsid w:val="008F1AB7"/>
    <w:rsid w:val="008F285B"/>
    <w:rsid w:val="008F37E3"/>
    <w:rsid w:val="008F471C"/>
    <w:rsid w:val="008F4ABD"/>
    <w:rsid w:val="009006DF"/>
    <w:rsid w:val="009012BA"/>
    <w:rsid w:val="00901D5E"/>
    <w:rsid w:val="00902218"/>
    <w:rsid w:val="00903725"/>
    <w:rsid w:val="00903759"/>
    <w:rsid w:val="00903966"/>
    <w:rsid w:val="009039F8"/>
    <w:rsid w:val="00903F15"/>
    <w:rsid w:val="00904508"/>
    <w:rsid w:val="009053FA"/>
    <w:rsid w:val="009056AC"/>
    <w:rsid w:val="00905C2C"/>
    <w:rsid w:val="0090629F"/>
    <w:rsid w:val="00906A8C"/>
    <w:rsid w:val="009118EC"/>
    <w:rsid w:val="0091196D"/>
    <w:rsid w:val="00911F28"/>
    <w:rsid w:val="00912BBC"/>
    <w:rsid w:val="00914EA4"/>
    <w:rsid w:val="009160A0"/>
    <w:rsid w:val="00916535"/>
    <w:rsid w:val="00916DDC"/>
    <w:rsid w:val="00917F48"/>
    <w:rsid w:val="00920396"/>
    <w:rsid w:val="00920818"/>
    <w:rsid w:val="00920C10"/>
    <w:rsid w:val="00921246"/>
    <w:rsid w:val="00921AB0"/>
    <w:rsid w:val="009223D9"/>
    <w:rsid w:val="00922FE5"/>
    <w:rsid w:val="00923BF3"/>
    <w:rsid w:val="00924164"/>
    <w:rsid w:val="00924234"/>
    <w:rsid w:val="00924E19"/>
    <w:rsid w:val="00925C0D"/>
    <w:rsid w:val="00925CCF"/>
    <w:rsid w:val="00926537"/>
    <w:rsid w:val="00926543"/>
    <w:rsid w:val="009276E2"/>
    <w:rsid w:val="00927C4B"/>
    <w:rsid w:val="0093014E"/>
    <w:rsid w:val="009301BC"/>
    <w:rsid w:val="0093037A"/>
    <w:rsid w:val="00930683"/>
    <w:rsid w:val="00931106"/>
    <w:rsid w:val="009312EF"/>
    <w:rsid w:val="009313A1"/>
    <w:rsid w:val="00931511"/>
    <w:rsid w:val="00932774"/>
    <w:rsid w:val="009336DB"/>
    <w:rsid w:val="00933BDA"/>
    <w:rsid w:val="00934C98"/>
    <w:rsid w:val="00935128"/>
    <w:rsid w:val="0093643E"/>
    <w:rsid w:val="009369C1"/>
    <w:rsid w:val="009400A1"/>
    <w:rsid w:val="00941C42"/>
    <w:rsid w:val="0094507B"/>
    <w:rsid w:val="00945435"/>
    <w:rsid w:val="00945720"/>
    <w:rsid w:val="00946029"/>
    <w:rsid w:val="009501BA"/>
    <w:rsid w:val="009515CE"/>
    <w:rsid w:val="00952121"/>
    <w:rsid w:val="00952163"/>
    <w:rsid w:val="0095307A"/>
    <w:rsid w:val="00955C9F"/>
    <w:rsid w:val="00955FEE"/>
    <w:rsid w:val="00956011"/>
    <w:rsid w:val="0095665A"/>
    <w:rsid w:val="00962009"/>
    <w:rsid w:val="00962338"/>
    <w:rsid w:val="00962B15"/>
    <w:rsid w:val="00962E00"/>
    <w:rsid w:val="00962F6C"/>
    <w:rsid w:val="009644B0"/>
    <w:rsid w:val="009656EC"/>
    <w:rsid w:val="00967D00"/>
    <w:rsid w:val="0097139A"/>
    <w:rsid w:val="00971CA2"/>
    <w:rsid w:val="00972282"/>
    <w:rsid w:val="00972AF4"/>
    <w:rsid w:val="00973EFD"/>
    <w:rsid w:val="00974EA3"/>
    <w:rsid w:val="0097579B"/>
    <w:rsid w:val="009757BA"/>
    <w:rsid w:val="00976D61"/>
    <w:rsid w:val="00977BA7"/>
    <w:rsid w:val="0098079D"/>
    <w:rsid w:val="00982A4D"/>
    <w:rsid w:val="00982C48"/>
    <w:rsid w:val="00982E94"/>
    <w:rsid w:val="00983668"/>
    <w:rsid w:val="00984D57"/>
    <w:rsid w:val="00984E22"/>
    <w:rsid w:val="0098555C"/>
    <w:rsid w:val="00985E4C"/>
    <w:rsid w:val="0098610D"/>
    <w:rsid w:val="0098638C"/>
    <w:rsid w:val="00987C3B"/>
    <w:rsid w:val="00987F7E"/>
    <w:rsid w:val="00987FE1"/>
    <w:rsid w:val="00991279"/>
    <w:rsid w:val="009913D5"/>
    <w:rsid w:val="0099188B"/>
    <w:rsid w:val="00991C95"/>
    <w:rsid w:val="00992784"/>
    <w:rsid w:val="00994FCF"/>
    <w:rsid w:val="00995684"/>
    <w:rsid w:val="00996878"/>
    <w:rsid w:val="00997C4B"/>
    <w:rsid w:val="00997DE4"/>
    <w:rsid w:val="009A15A8"/>
    <w:rsid w:val="009A15FB"/>
    <w:rsid w:val="009A169F"/>
    <w:rsid w:val="009A16A6"/>
    <w:rsid w:val="009A18FB"/>
    <w:rsid w:val="009A2E8A"/>
    <w:rsid w:val="009A6615"/>
    <w:rsid w:val="009B06BE"/>
    <w:rsid w:val="009B0D52"/>
    <w:rsid w:val="009B28E7"/>
    <w:rsid w:val="009B3BDD"/>
    <w:rsid w:val="009B4082"/>
    <w:rsid w:val="009B4D9F"/>
    <w:rsid w:val="009B5285"/>
    <w:rsid w:val="009B6014"/>
    <w:rsid w:val="009B6804"/>
    <w:rsid w:val="009B74C7"/>
    <w:rsid w:val="009C0998"/>
    <w:rsid w:val="009C1278"/>
    <w:rsid w:val="009C1E5B"/>
    <w:rsid w:val="009C42D9"/>
    <w:rsid w:val="009C4E55"/>
    <w:rsid w:val="009C59E3"/>
    <w:rsid w:val="009D086D"/>
    <w:rsid w:val="009D0D98"/>
    <w:rsid w:val="009D0E3E"/>
    <w:rsid w:val="009D45F9"/>
    <w:rsid w:val="009D4FB4"/>
    <w:rsid w:val="009D5E4C"/>
    <w:rsid w:val="009D6382"/>
    <w:rsid w:val="009E0C25"/>
    <w:rsid w:val="009E0FE4"/>
    <w:rsid w:val="009E243B"/>
    <w:rsid w:val="009E246D"/>
    <w:rsid w:val="009E3E72"/>
    <w:rsid w:val="009E3FC0"/>
    <w:rsid w:val="009E4346"/>
    <w:rsid w:val="009E6774"/>
    <w:rsid w:val="009E6EB5"/>
    <w:rsid w:val="009E715E"/>
    <w:rsid w:val="009F0201"/>
    <w:rsid w:val="009F02EC"/>
    <w:rsid w:val="009F31F1"/>
    <w:rsid w:val="009F3370"/>
    <w:rsid w:val="009F5DFB"/>
    <w:rsid w:val="009F6019"/>
    <w:rsid w:val="009F63F4"/>
    <w:rsid w:val="00A010B1"/>
    <w:rsid w:val="00A0204B"/>
    <w:rsid w:val="00A02A50"/>
    <w:rsid w:val="00A03873"/>
    <w:rsid w:val="00A064CA"/>
    <w:rsid w:val="00A1049D"/>
    <w:rsid w:val="00A11CB1"/>
    <w:rsid w:val="00A11E51"/>
    <w:rsid w:val="00A11F01"/>
    <w:rsid w:val="00A12131"/>
    <w:rsid w:val="00A1463E"/>
    <w:rsid w:val="00A15B94"/>
    <w:rsid w:val="00A15E1C"/>
    <w:rsid w:val="00A17759"/>
    <w:rsid w:val="00A17A50"/>
    <w:rsid w:val="00A20C03"/>
    <w:rsid w:val="00A21522"/>
    <w:rsid w:val="00A24144"/>
    <w:rsid w:val="00A2572D"/>
    <w:rsid w:val="00A25844"/>
    <w:rsid w:val="00A258C7"/>
    <w:rsid w:val="00A25DEB"/>
    <w:rsid w:val="00A26043"/>
    <w:rsid w:val="00A26979"/>
    <w:rsid w:val="00A272D3"/>
    <w:rsid w:val="00A30F31"/>
    <w:rsid w:val="00A31730"/>
    <w:rsid w:val="00A3189E"/>
    <w:rsid w:val="00A3193D"/>
    <w:rsid w:val="00A32224"/>
    <w:rsid w:val="00A35EBF"/>
    <w:rsid w:val="00A369B9"/>
    <w:rsid w:val="00A37180"/>
    <w:rsid w:val="00A37203"/>
    <w:rsid w:val="00A3779F"/>
    <w:rsid w:val="00A37D93"/>
    <w:rsid w:val="00A408A7"/>
    <w:rsid w:val="00A44CE7"/>
    <w:rsid w:val="00A46E3A"/>
    <w:rsid w:val="00A47035"/>
    <w:rsid w:val="00A47C6B"/>
    <w:rsid w:val="00A5156E"/>
    <w:rsid w:val="00A52E2D"/>
    <w:rsid w:val="00A5327B"/>
    <w:rsid w:val="00A54503"/>
    <w:rsid w:val="00A54A06"/>
    <w:rsid w:val="00A56588"/>
    <w:rsid w:val="00A6082E"/>
    <w:rsid w:val="00A60923"/>
    <w:rsid w:val="00A63406"/>
    <w:rsid w:val="00A65261"/>
    <w:rsid w:val="00A65AF3"/>
    <w:rsid w:val="00A65EA4"/>
    <w:rsid w:val="00A6626D"/>
    <w:rsid w:val="00A66DC2"/>
    <w:rsid w:val="00A67F1F"/>
    <w:rsid w:val="00A703DD"/>
    <w:rsid w:val="00A70700"/>
    <w:rsid w:val="00A70F4B"/>
    <w:rsid w:val="00A714C0"/>
    <w:rsid w:val="00A7151E"/>
    <w:rsid w:val="00A720CB"/>
    <w:rsid w:val="00A723CE"/>
    <w:rsid w:val="00A72C51"/>
    <w:rsid w:val="00A72FAF"/>
    <w:rsid w:val="00A74252"/>
    <w:rsid w:val="00A74367"/>
    <w:rsid w:val="00A75D14"/>
    <w:rsid w:val="00A76DA0"/>
    <w:rsid w:val="00A76FFB"/>
    <w:rsid w:val="00A77082"/>
    <w:rsid w:val="00A7780D"/>
    <w:rsid w:val="00A808E6"/>
    <w:rsid w:val="00A81441"/>
    <w:rsid w:val="00A82537"/>
    <w:rsid w:val="00A832C6"/>
    <w:rsid w:val="00A8656E"/>
    <w:rsid w:val="00A87087"/>
    <w:rsid w:val="00A8789D"/>
    <w:rsid w:val="00A87FA5"/>
    <w:rsid w:val="00A91C47"/>
    <w:rsid w:val="00A9210E"/>
    <w:rsid w:val="00A92B51"/>
    <w:rsid w:val="00A93052"/>
    <w:rsid w:val="00A9305B"/>
    <w:rsid w:val="00A931CE"/>
    <w:rsid w:val="00A931D6"/>
    <w:rsid w:val="00A964F0"/>
    <w:rsid w:val="00A968B1"/>
    <w:rsid w:val="00A96A81"/>
    <w:rsid w:val="00A97C7C"/>
    <w:rsid w:val="00AA28BB"/>
    <w:rsid w:val="00AA34F1"/>
    <w:rsid w:val="00AA4B49"/>
    <w:rsid w:val="00AA5B0C"/>
    <w:rsid w:val="00AA6EE6"/>
    <w:rsid w:val="00AA7CFB"/>
    <w:rsid w:val="00AB1E9E"/>
    <w:rsid w:val="00AB37F9"/>
    <w:rsid w:val="00AB4E35"/>
    <w:rsid w:val="00AB6B64"/>
    <w:rsid w:val="00AB6C8B"/>
    <w:rsid w:val="00AB6D6C"/>
    <w:rsid w:val="00AC18E8"/>
    <w:rsid w:val="00AC211A"/>
    <w:rsid w:val="00AC263D"/>
    <w:rsid w:val="00AC47FD"/>
    <w:rsid w:val="00AC66CA"/>
    <w:rsid w:val="00AD1528"/>
    <w:rsid w:val="00AD1645"/>
    <w:rsid w:val="00AD17BB"/>
    <w:rsid w:val="00AD19C2"/>
    <w:rsid w:val="00AD1C7B"/>
    <w:rsid w:val="00AD2AF0"/>
    <w:rsid w:val="00AD5870"/>
    <w:rsid w:val="00AD5974"/>
    <w:rsid w:val="00AD613F"/>
    <w:rsid w:val="00AD647F"/>
    <w:rsid w:val="00AD6B2C"/>
    <w:rsid w:val="00AD6B7D"/>
    <w:rsid w:val="00AD6C7E"/>
    <w:rsid w:val="00AD7F24"/>
    <w:rsid w:val="00AE2842"/>
    <w:rsid w:val="00AE32F8"/>
    <w:rsid w:val="00AE3CF1"/>
    <w:rsid w:val="00AE3DA9"/>
    <w:rsid w:val="00AE4DD5"/>
    <w:rsid w:val="00AE5262"/>
    <w:rsid w:val="00AE5506"/>
    <w:rsid w:val="00AE6F10"/>
    <w:rsid w:val="00AE7924"/>
    <w:rsid w:val="00AF1FA2"/>
    <w:rsid w:val="00AF2BBC"/>
    <w:rsid w:val="00AF3C47"/>
    <w:rsid w:val="00AF738E"/>
    <w:rsid w:val="00B003B7"/>
    <w:rsid w:val="00B0080B"/>
    <w:rsid w:val="00B00F50"/>
    <w:rsid w:val="00B02D26"/>
    <w:rsid w:val="00B04EA3"/>
    <w:rsid w:val="00B06263"/>
    <w:rsid w:val="00B0666B"/>
    <w:rsid w:val="00B118DE"/>
    <w:rsid w:val="00B12B50"/>
    <w:rsid w:val="00B13801"/>
    <w:rsid w:val="00B14DF5"/>
    <w:rsid w:val="00B14EA0"/>
    <w:rsid w:val="00B151BA"/>
    <w:rsid w:val="00B151EB"/>
    <w:rsid w:val="00B15CE0"/>
    <w:rsid w:val="00B16073"/>
    <w:rsid w:val="00B17CFD"/>
    <w:rsid w:val="00B22504"/>
    <w:rsid w:val="00B23CA2"/>
    <w:rsid w:val="00B23FD8"/>
    <w:rsid w:val="00B24EA0"/>
    <w:rsid w:val="00B25410"/>
    <w:rsid w:val="00B26346"/>
    <w:rsid w:val="00B263F9"/>
    <w:rsid w:val="00B2642D"/>
    <w:rsid w:val="00B2651F"/>
    <w:rsid w:val="00B3065E"/>
    <w:rsid w:val="00B30C88"/>
    <w:rsid w:val="00B3165D"/>
    <w:rsid w:val="00B333FA"/>
    <w:rsid w:val="00B3395D"/>
    <w:rsid w:val="00B34110"/>
    <w:rsid w:val="00B34C6F"/>
    <w:rsid w:val="00B3556C"/>
    <w:rsid w:val="00B35AF9"/>
    <w:rsid w:val="00B36D2D"/>
    <w:rsid w:val="00B374F9"/>
    <w:rsid w:val="00B3795C"/>
    <w:rsid w:val="00B41357"/>
    <w:rsid w:val="00B42068"/>
    <w:rsid w:val="00B4255A"/>
    <w:rsid w:val="00B425C3"/>
    <w:rsid w:val="00B42B43"/>
    <w:rsid w:val="00B42CCB"/>
    <w:rsid w:val="00B42D6E"/>
    <w:rsid w:val="00B44AB2"/>
    <w:rsid w:val="00B5034A"/>
    <w:rsid w:val="00B50AE1"/>
    <w:rsid w:val="00B52E7D"/>
    <w:rsid w:val="00B546F7"/>
    <w:rsid w:val="00B55E03"/>
    <w:rsid w:val="00B5603D"/>
    <w:rsid w:val="00B56C82"/>
    <w:rsid w:val="00B6008B"/>
    <w:rsid w:val="00B607BE"/>
    <w:rsid w:val="00B60D55"/>
    <w:rsid w:val="00B60FAA"/>
    <w:rsid w:val="00B61496"/>
    <w:rsid w:val="00B61E0B"/>
    <w:rsid w:val="00B624C7"/>
    <w:rsid w:val="00B638AA"/>
    <w:rsid w:val="00B63D09"/>
    <w:rsid w:val="00B65733"/>
    <w:rsid w:val="00B65B29"/>
    <w:rsid w:val="00B66241"/>
    <w:rsid w:val="00B67677"/>
    <w:rsid w:val="00B71EA2"/>
    <w:rsid w:val="00B720A0"/>
    <w:rsid w:val="00B73DD9"/>
    <w:rsid w:val="00B7518E"/>
    <w:rsid w:val="00B751A1"/>
    <w:rsid w:val="00B756E8"/>
    <w:rsid w:val="00B775A9"/>
    <w:rsid w:val="00B77931"/>
    <w:rsid w:val="00B77983"/>
    <w:rsid w:val="00B8002F"/>
    <w:rsid w:val="00B81690"/>
    <w:rsid w:val="00B81C8A"/>
    <w:rsid w:val="00B84D6A"/>
    <w:rsid w:val="00B850F2"/>
    <w:rsid w:val="00B85A88"/>
    <w:rsid w:val="00B85E1B"/>
    <w:rsid w:val="00B8646E"/>
    <w:rsid w:val="00B875AA"/>
    <w:rsid w:val="00B87E0E"/>
    <w:rsid w:val="00B87F86"/>
    <w:rsid w:val="00B902FF"/>
    <w:rsid w:val="00B905CE"/>
    <w:rsid w:val="00B90F21"/>
    <w:rsid w:val="00B911AC"/>
    <w:rsid w:val="00B92279"/>
    <w:rsid w:val="00B924B9"/>
    <w:rsid w:val="00B92A7F"/>
    <w:rsid w:val="00B92AD9"/>
    <w:rsid w:val="00B95678"/>
    <w:rsid w:val="00B95A28"/>
    <w:rsid w:val="00B971B4"/>
    <w:rsid w:val="00B97906"/>
    <w:rsid w:val="00B979A4"/>
    <w:rsid w:val="00B97F02"/>
    <w:rsid w:val="00BA02BB"/>
    <w:rsid w:val="00BA0D10"/>
    <w:rsid w:val="00BA1A63"/>
    <w:rsid w:val="00BA3ACA"/>
    <w:rsid w:val="00BA3D36"/>
    <w:rsid w:val="00BA5E8C"/>
    <w:rsid w:val="00BA76F4"/>
    <w:rsid w:val="00BB1EB4"/>
    <w:rsid w:val="00BB3181"/>
    <w:rsid w:val="00BB31EF"/>
    <w:rsid w:val="00BB3DF2"/>
    <w:rsid w:val="00BB46D2"/>
    <w:rsid w:val="00BB48C6"/>
    <w:rsid w:val="00BB585A"/>
    <w:rsid w:val="00BB5C0C"/>
    <w:rsid w:val="00BB6151"/>
    <w:rsid w:val="00BC0682"/>
    <w:rsid w:val="00BC06FA"/>
    <w:rsid w:val="00BC0BF3"/>
    <w:rsid w:val="00BC1696"/>
    <w:rsid w:val="00BC1DE2"/>
    <w:rsid w:val="00BC3A91"/>
    <w:rsid w:val="00BC496B"/>
    <w:rsid w:val="00BC4E69"/>
    <w:rsid w:val="00BC55C8"/>
    <w:rsid w:val="00BC5945"/>
    <w:rsid w:val="00BD19B7"/>
    <w:rsid w:val="00BD555D"/>
    <w:rsid w:val="00BD57EC"/>
    <w:rsid w:val="00BD5945"/>
    <w:rsid w:val="00BD6BCB"/>
    <w:rsid w:val="00BD6E98"/>
    <w:rsid w:val="00BD7446"/>
    <w:rsid w:val="00BE055A"/>
    <w:rsid w:val="00BE0CE1"/>
    <w:rsid w:val="00BE120A"/>
    <w:rsid w:val="00BE1B6F"/>
    <w:rsid w:val="00BE33D8"/>
    <w:rsid w:val="00BE47BC"/>
    <w:rsid w:val="00BE4A73"/>
    <w:rsid w:val="00BE676C"/>
    <w:rsid w:val="00BE70CF"/>
    <w:rsid w:val="00BE7CE9"/>
    <w:rsid w:val="00BF0F0F"/>
    <w:rsid w:val="00BF24FA"/>
    <w:rsid w:val="00BF3572"/>
    <w:rsid w:val="00BF4856"/>
    <w:rsid w:val="00BF4C98"/>
    <w:rsid w:val="00BF5041"/>
    <w:rsid w:val="00BF53B8"/>
    <w:rsid w:val="00BF637F"/>
    <w:rsid w:val="00BF77C5"/>
    <w:rsid w:val="00C00E2F"/>
    <w:rsid w:val="00C01735"/>
    <w:rsid w:val="00C01EB7"/>
    <w:rsid w:val="00C0211D"/>
    <w:rsid w:val="00C028BE"/>
    <w:rsid w:val="00C03A0E"/>
    <w:rsid w:val="00C03E35"/>
    <w:rsid w:val="00C05C49"/>
    <w:rsid w:val="00C07D03"/>
    <w:rsid w:val="00C1228D"/>
    <w:rsid w:val="00C1232A"/>
    <w:rsid w:val="00C12565"/>
    <w:rsid w:val="00C12763"/>
    <w:rsid w:val="00C12CF6"/>
    <w:rsid w:val="00C1339B"/>
    <w:rsid w:val="00C14BF7"/>
    <w:rsid w:val="00C1730C"/>
    <w:rsid w:val="00C1752A"/>
    <w:rsid w:val="00C208B0"/>
    <w:rsid w:val="00C20E86"/>
    <w:rsid w:val="00C22B7E"/>
    <w:rsid w:val="00C23182"/>
    <w:rsid w:val="00C23FBA"/>
    <w:rsid w:val="00C264EE"/>
    <w:rsid w:val="00C2652D"/>
    <w:rsid w:val="00C2722F"/>
    <w:rsid w:val="00C272D5"/>
    <w:rsid w:val="00C27FAB"/>
    <w:rsid w:val="00C309DE"/>
    <w:rsid w:val="00C319A3"/>
    <w:rsid w:val="00C320A8"/>
    <w:rsid w:val="00C326BE"/>
    <w:rsid w:val="00C3539A"/>
    <w:rsid w:val="00C35935"/>
    <w:rsid w:val="00C369A9"/>
    <w:rsid w:val="00C373D0"/>
    <w:rsid w:val="00C40400"/>
    <w:rsid w:val="00C416B9"/>
    <w:rsid w:val="00C416CC"/>
    <w:rsid w:val="00C421BF"/>
    <w:rsid w:val="00C42247"/>
    <w:rsid w:val="00C42AFE"/>
    <w:rsid w:val="00C4577A"/>
    <w:rsid w:val="00C45A4E"/>
    <w:rsid w:val="00C45BBE"/>
    <w:rsid w:val="00C4610F"/>
    <w:rsid w:val="00C47675"/>
    <w:rsid w:val="00C47761"/>
    <w:rsid w:val="00C47875"/>
    <w:rsid w:val="00C47DCE"/>
    <w:rsid w:val="00C5078E"/>
    <w:rsid w:val="00C50E3D"/>
    <w:rsid w:val="00C51781"/>
    <w:rsid w:val="00C51985"/>
    <w:rsid w:val="00C5293D"/>
    <w:rsid w:val="00C55AAE"/>
    <w:rsid w:val="00C56406"/>
    <w:rsid w:val="00C56EFB"/>
    <w:rsid w:val="00C574CE"/>
    <w:rsid w:val="00C60DE6"/>
    <w:rsid w:val="00C6227F"/>
    <w:rsid w:val="00C62CAB"/>
    <w:rsid w:val="00C62D8C"/>
    <w:rsid w:val="00C644CD"/>
    <w:rsid w:val="00C64C77"/>
    <w:rsid w:val="00C64DDF"/>
    <w:rsid w:val="00C65745"/>
    <w:rsid w:val="00C65C65"/>
    <w:rsid w:val="00C66219"/>
    <w:rsid w:val="00C666DD"/>
    <w:rsid w:val="00C70226"/>
    <w:rsid w:val="00C713C7"/>
    <w:rsid w:val="00C725B2"/>
    <w:rsid w:val="00C7325B"/>
    <w:rsid w:val="00C740D8"/>
    <w:rsid w:val="00C75439"/>
    <w:rsid w:val="00C75513"/>
    <w:rsid w:val="00C75E7D"/>
    <w:rsid w:val="00C7627F"/>
    <w:rsid w:val="00C76BF2"/>
    <w:rsid w:val="00C77B09"/>
    <w:rsid w:val="00C8148E"/>
    <w:rsid w:val="00C81AD5"/>
    <w:rsid w:val="00C82386"/>
    <w:rsid w:val="00C825A1"/>
    <w:rsid w:val="00C8270C"/>
    <w:rsid w:val="00C83E48"/>
    <w:rsid w:val="00C84C1F"/>
    <w:rsid w:val="00C85D6D"/>
    <w:rsid w:val="00C8639B"/>
    <w:rsid w:val="00C868CB"/>
    <w:rsid w:val="00C86BE3"/>
    <w:rsid w:val="00C87550"/>
    <w:rsid w:val="00C87BBC"/>
    <w:rsid w:val="00C900FC"/>
    <w:rsid w:val="00C90E52"/>
    <w:rsid w:val="00C9193A"/>
    <w:rsid w:val="00C925F3"/>
    <w:rsid w:val="00C92F96"/>
    <w:rsid w:val="00C938C1"/>
    <w:rsid w:val="00C93C07"/>
    <w:rsid w:val="00C95002"/>
    <w:rsid w:val="00C95C8D"/>
    <w:rsid w:val="00C95EAC"/>
    <w:rsid w:val="00C96E13"/>
    <w:rsid w:val="00CA002F"/>
    <w:rsid w:val="00CA0C1E"/>
    <w:rsid w:val="00CA1274"/>
    <w:rsid w:val="00CA275F"/>
    <w:rsid w:val="00CA294E"/>
    <w:rsid w:val="00CA2BC4"/>
    <w:rsid w:val="00CA4C4F"/>
    <w:rsid w:val="00CA4F48"/>
    <w:rsid w:val="00CA545F"/>
    <w:rsid w:val="00CA5D3D"/>
    <w:rsid w:val="00CA68DF"/>
    <w:rsid w:val="00CA74C4"/>
    <w:rsid w:val="00CA7FEF"/>
    <w:rsid w:val="00CB1307"/>
    <w:rsid w:val="00CB17E2"/>
    <w:rsid w:val="00CB2AB3"/>
    <w:rsid w:val="00CB34CB"/>
    <w:rsid w:val="00CB3C6E"/>
    <w:rsid w:val="00CB516B"/>
    <w:rsid w:val="00CB518F"/>
    <w:rsid w:val="00CB5325"/>
    <w:rsid w:val="00CB54DE"/>
    <w:rsid w:val="00CB5C4D"/>
    <w:rsid w:val="00CB69EF"/>
    <w:rsid w:val="00CB7571"/>
    <w:rsid w:val="00CB7DB1"/>
    <w:rsid w:val="00CC0D36"/>
    <w:rsid w:val="00CC1C7D"/>
    <w:rsid w:val="00CC3AD1"/>
    <w:rsid w:val="00CC3D6C"/>
    <w:rsid w:val="00CC486F"/>
    <w:rsid w:val="00CC579E"/>
    <w:rsid w:val="00CC5E61"/>
    <w:rsid w:val="00CC61D5"/>
    <w:rsid w:val="00CC7FEE"/>
    <w:rsid w:val="00CD07A7"/>
    <w:rsid w:val="00CD0E04"/>
    <w:rsid w:val="00CD2106"/>
    <w:rsid w:val="00CD51EE"/>
    <w:rsid w:val="00CD60D3"/>
    <w:rsid w:val="00CD7110"/>
    <w:rsid w:val="00CE063C"/>
    <w:rsid w:val="00CE1150"/>
    <w:rsid w:val="00CE1820"/>
    <w:rsid w:val="00CE19AD"/>
    <w:rsid w:val="00CE1F56"/>
    <w:rsid w:val="00CE1FCC"/>
    <w:rsid w:val="00CE2082"/>
    <w:rsid w:val="00CE2802"/>
    <w:rsid w:val="00CE3501"/>
    <w:rsid w:val="00CE3D26"/>
    <w:rsid w:val="00CE4C91"/>
    <w:rsid w:val="00CE5244"/>
    <w:rsid w:val="00CE69CE"/>
    <w:rsid w:val="00CE6BC0"/>
    <w:rsid w:val="00CE6E38"/>
    <w:rsid w:val="00CE7008"/>
    <w:rsid w:val="00CF177C"/>
    <w:rsid w:val="00CF1D1D"/>
    <w:rsid w:val="00CF203A"/>
    <w:rsid w:val="00CF32B8"/>
    <w:rsid w:val="00CF4930"/>
    <w:rsid w:val="00CF51F7"/>
    <w:rsid w:val="00CF52FC"/>
    <w:rsid w:val="00CF61A9"/>
    <w:rsid w:val="00CF64E1"/>
    <w:rsid w:val="00CF67F0"/>
    <w:rsid w:val="00D00F40"/>
    <w:rsid w:val="00D02D3E"/>
    <w:rsid w:val="00D04AF0"/>
    <w:rsid w:val="00D04BC4"/>
    <w:rsid w:val="00D04C54"/>
    <w:rsid w:val="00D054EE"/>
    <w:rsid w:val="00D0602D"/>
    <w:rsid w:val="00D06F99"/>
    <w:rsid w:val="00D07B0B"/>
    <w:rsid w:val="00D10068"/>
    <w:rsid w:val="00D10C86"/>
    <w:rsid w:val="00D10EC2"/>
    <w:rsid w:val="00D1143D"/>
    <w:rsid w:val="00D11C29"/>
    <w:rsid w:val="00D12044"/>
    <w:rsid w:val="00D12480"/>
    <w:rsid w:val="00D13DF6"/>
    <w:rsid w:val="00D14437"/>
    <w:rsid w:val="00D14C3D"/>
    <w:rsid w:val="00D14F0F"/>
    <w:rsid w:val="00D1634F"/>
    <w:rsid w:val="00D16CCC"/>
    <w:rsid w:val="00D172C2"/>
    <w:rsid w:val="00D21A56"/>
    <w:rsid w:val="00D22E53"/>
    <w:rsid w:val="00D23447"/>
    <w:rsid w:val="00D236BD"/>
    <w:rsid w:val="00D24F45"/>
    <w:rsid w:val="00D24F88"/>
    <w:rsid w:val="00D25A58"/>
    <w:rsid w:val="00D2616A"/>
    <w:rsid w:val="00D26FAB"/>
    <w:rsid w:val="00D27109"/>
    <w:rsid w:val="00D27674"/>
    <w:rsid w:val="00D316A6"/>
    <w:rsid w:val="00D33A1D"/>
    <w:rsid w:val="00D33A54"/>
    <w:rsid w:val="00D34204"/>
    <w:rsid w:val="00D35813"/>
    <w:rsid w:val="00D363B6"/>
    <w:rsid w:val="00D368C4"/>
    <w:rsid w:val="00D371CC"/>
    <w:rsid w:val="00D41133"/>
    <w:rsid w:val="00D4146D"/>
    <w:rsid w:val="00D421E8"/>
    <w:rsid w:val="00D42943"/>
    <w:rsid w:val="00D42D6E"/>
    <w:rsid w:val="00D43E54"/>
    <w:rsid w:val="00D44FCC"/>
    <w:rsid w:val="00D45427"/>
    <w:rsid w:val="00D4643B"/>
    <w:rsid w:val="00D46914"/>
    <w:rsid w:val="00D47B7D"/>
    <w:rsid w:val="00D50ED1"/>
    <w:rsid w:val="00D51E3B"/>
    <w:rsid w:val="00D542CD"/>
    <w:rsid w:val="00D5488A"/>
    <w:rsid w:val="00D55481"/>
    <w:rsid w:val="00D560BA"/>
    <w:rsid w:val="00D56ADF"/>
    <w:rsid w:val="00D571AD"/>
    <w:rsid w:val="00D60A1E"/>
    <w:rsid w:val="00D60DF0"/>
    <w:rsid w:val="00D6111B"/>
    <w:rsid w:val="00D62DFF"/>
    <w:rsid w:val="00D67699"/>
    <w:rsid w:val="00D715A4"/>
    <w:rsid w:val="00D71F17"/>
    <w:rsid w:val="00D72180"/>
    <w:rsid w:val="00D722A3"/>
    <w:rsid w:val="00D73AD4"/>
    <w:rsid w:val="00D740BE"/>
    <w:rsid w:val="00D74864"/>
    <w:rsid w:val="00D751EC"/>
    <w:rsid w:val="00D75330"/>
    <w:rsid w:val="00D76691"/>
    <w:rsid w:val="00D76A7E"/>
    <w:rsid w:val="00D809A5"/>
    <w:rsid w:val="00D819FE"/>
    <w:rsid w:val="00D81EFD"/>
    <w:rsid w:val="00D82617"/>
    <w:rsid w:val="00D82AD1"/>
    <w:rsid w:val="00D8717C"/>
    <w:rsid w:val="00D9209B"/>
    <w:rsid w:val="00D921CF"/>
    <w:rsid w:val="00D9231D"/>
    <w:rsid w:val="00D92E98"/>
    <w:rsid w:val="00D9382D"/>
    <w:rsid w:val="00D95CF8"/>
    <w:rsid w:val="00D95F1C"/>
    <w:rsid w:val="00D9792F"/>
    <w:rsid w:val="00D9799A"/>
    <w:rsid w:val="00DA05EB"/>
    <w:rsid w:val="00DA0C1B"/>
    <w:rsid w:val="00DA0C75"/>
    <w:rsid w:val="00DA1311"/>
    <w:rsid w:val="00DA1774"/>
    <w:rsid w:val="00DA1C12"/>
    <w:rsid w:val="00DA1CA6"/>
    <w:rsid w:val="00DA494C"/>
    <w:rsid w:val="00DA58EB"/>
    <w:rsid w:val="00DA5D9E"/>
    <w:rsid w:val="00DB064B"/>
    <w:rsid w:val="00DB24A4"/>
    <w:rsid w:val="00DB3EBB"/>
    <w:rsid w:val="00DB4B68"/>
    <w:rsid w:val="00DB5912"/>
    <w:rsid w:val="00DC0309"/>
    <w:rsid w:val="00DC0966"/>
    <w:rsid w:val="00DC0A55"/>
    <w:rsid w:val="00DD0447"/>
    <w:rsid w:val="00DD0B73"/>
    <w:rsid w:val="00DD19C1"/>
    <w:rsid w:val="00DD28C2"/>
    <w:rsid w:val="00DD2C71"/>
    <w:rsid w:val="00DD2E7D"/>
    <w:rsid w:val="00DD458C"/>
    <w:rsid w:val="00DD486A"/>
    <w:rsid w:val="00DD4D5B"/>
    <w:rsid w:val="00DD5D98"/>
    <w:rsid w:val="00DD6406"/>
    <w:rsid w:val="00DD6C3D"/>
    <w:rsid w:val="00DE0197"/>
    <w:rsid w:val="00DE2DEB"/>
    <w:rsid w:val="00DE55A9"/>
    <w:rsid w:val="00DE6AC9"/>
    <w:rsid w:val="00DE6CD7"/>
    <w:rsid w:val="00DE7251"/>
    <w:rsid w:val="00DE74B9"/>
    <w:rsid w:val="00DF0660"/>
    <w:rsid w:val="00DF09BC"/>
    <w:rsid w:val="00DF2A3C"/>
    <w:rsid w:val="00DF34AA"/>
    <w:rsid w:val="00DF3F4E"/>
    <w:rsid w:val="00DF3FE0"/>
    <w:rsid w:val="00DF55B8"/>
    <w:rsid w:val="00E00160"/>
    <w:rsid w:val="00E01636"/>
    <w:rsid w:val="00E01B43"/>
    <w:rsid w:val="00E01BF4"/>
    <w:rsid w:val="00E038BB"/>
    <w:rsid w:val="00E03941"/>
    <w:rsid w:val="00E04625"/>
    <w:rsid w:val="00E052FA"/>
    <w:rsid w:val="00E05A96"/>
    <w:rsid w:val="00E110B4"/>
    <w:rsid w:val="00E13C85"/>
    <w:rsid w:val="00E14081"/>
    <w:rsid w:val="00E15536"/>
    <w:rsid w:val="00E16D8E"/>
    <w:rsid w:val="00E21607"/>
    <w:rsid w:val="00E22FFB"/>
    <w:rsid w:val="00E247BD"/>
    <w:rsid w:val="00E24A1D"/>
    <w:rsid w:val="00E274C5"/>
    <w:rsid w:val="00E27592"/>
    <w:rsid w:val="00E27CA4"/>
    <w:rsid w:val="00E27E09"/>
    <w:rsid w:val="00E30304"/>
    <w:rsid w:val="00E3118F"/>
    <w:rsid w:val="00E32233"/>
    <w:rsid w:val="00E32424"/>
    <w:rsid w:val="00E3333E"/>
    <w:rsid w:val="00E33756"/>
    <w:rsid w:val="00E3422F"/>
    <w:rsid w:val="00E355EA"/>
    <w:rsid w:val="00E36030"/>
    <w:rsid w:val="00E36800"/>
    <w:rsid w:val="00E378BF"/>
    <w:rsid w:val="00E37F39"/>
    <w:rsid w:val="00E416F7"/>
    <w:rsid w:val="00E42189"/>
    <w:rsid w:val="00E446BE"/>
    <w:rsid w:val="00E447EF"/>
    <w:rsid w:val="00E46207"/>
    <w:rsid w:val="00E469D4"/>
    <w:rsid w:val="00E469F0"/>
    <w:rsid w:val="00E50289"/>
    <w:rsid w:val="00E50FD2"/>
    <w:rsid w:val="00E53EAC"/>
    <w:rsid w:val="00E553F3"/>
    <w:rsid w:val="00E5559D"/>
    <w:rsid w:val="00E55AE1"/>
    <w:rsid w:val="00E5734A"/>
    <w:rsid w:val="00E57D78"/>
    <w:rsid w:val="00E61C49"/>
    <w:rsid w:val="00E61FD9"/>
    <w:rsid w:val="00E64E68"/>
    <w:rsid w:val="00E65578"/>
    <w:rsid w:val="00E66717"/>
    <w:rsid w:val="00E669F7"/>
    <w:rsid w:val="00E70827"/>
    <w:rsid w:val="00E70CD3"/>
    <w:rsid w:val="00E70FA1"/>
    <w:rsid w:val="00E70FF3"/>
    <w:rsid w:val="00E7125D"/>
    <w:rsid w:val="00E71829"/>
    <w:rsid w:val="00E720CA"/>
    <w:rsid w:val="00E751CF"/>
    <w:rsid w:val="00E76D92"/>
    <w:rsid w:val="00E7747C"/>
    <w:rsid w:val="00E77DBD"/>
    <w:rsid w:val="00E80E1B"/>
    <w:rsid w:val="00E80E70"/>
    <w:rsid w:val="00E820D3"/>
    <w:rsid w:val="00E82455"/>
    <w:rsid w:val="00E82C2D"/>
    <w:rsid w:val="00E83AA6"/>
    <w:rsid w:val="00E869F3"/>
    <w:rsid w:val="00E870CB"/>
    <w:rsid w:val="00E91024"/>
    <w:rsid w:val="00E91035"/>
    <w:rsid w:val="00E91E43"/>
    <w:rsid w:val="00E92270"/>
    <w:rsid w:val="00E923F7"/>
    <w:rsid w:val="00E9293F"/>
    <w:rsid w:val="00E9400A"/>
    <w:rsid w:val="00E9597D"/>
    <w:rsid w:val="00EA019E"/>
    <w:rsid w:val="00EA103D"/>
    <w:rsid w:val="00EA137C"/>
    <w:rsid w:val="00EA16AB"/>
    <w:rsid w:val="00EA52DE"/>
    <w:rsid w:val="00EA589C"/>
    <w:rsid w:val="00EB10AD"/>
    <w:rsid w:val="00EB146D"/>
    <w:rsid w:val="00EB36DF"/>
    <w:rsid w:val="00EB3724"/>
    <w:rsid w:val="00EB3E34"/>
    <w:rsid w:val="00EB5899"/>
    <w:rsid w:val="00EB5A42"/>
    <w:rsid w:val="00EB5D2A"/>
    <w:rsid w:val="00EB61CD"/>
    <w:rsid w:val="00EB74F9"/>
    <w:rsid w:val="00EC0A87"/>
    <w:rsid w:val="00EC1219"/>
    <w:rsid w:val="00EC2C48"/>
    <w:rsid w:val="00EC4163"/>
    <w:rsid w:val="00EC6EE8"/>
    <w:rsid w:val="00EC7689"/>
    <w:rsid w:val="00EC79ED"/>
    <w:rsid w:val="00ED0C9C"/>
    <w:rsid w:val="00ED31A6"/>
    <w:rsid w:val="00ED3269"/>
    <w:rsid w:val="00ED38A9"/>
    <w:rsid w:val="00ED3E90"/>
    <w:rsid w:val="00ED54D2"/>
    <w:rsid w:val="00ED7590"/>
    <w:rsid w:val="00ED7744"/>
    <w:rsid w:val="00EE03FA"/>
    <w:rsid w:val="00EE0CA4"/>
    <w:rsid w:val="00EE1C79"/>
    <w:rsid w:val="00EE2EAE"/>
    <w:rsid w:val="00EE31E5"/>
    <w:rsid w:val="00EE553A"/>
    <w:rsid w:val="00EE587B"/>
    <w:rsid w:val="00EE70F4"/>
    <w:rsid w:val="00EE7844"/>
    <w:rsid w:val="00EF0127"/>
    <w:rsid w:val="00EF0975"/>
    <w:rsid w:val="00EF32FB"/>
    <w:rsid w:val="00EF43C2"/>
    <w:rsid w:val="00EF4B8F"/>
    <w:rsid w:val="00EF602E"/>
    <w:rsid w:val="00F00350"/>
    <w:rsid w:val="00F0122E"/>
    <w:rsid w:val="00F03B3B"/>
    <w:rsid w:val="00F05BE7"/>
    <w:rsid w:val="00F05E74"/>
    <w:rsid w:val="00F05FE1"/>
    <w:rsid w:val="00F065F5"/>
    <w:rsid w:val="00F06C8A"/>
    <w:rsid w:val="00F06E9F"/>
    <w:rsid w:val="00F0798A"/>
    <w:rsid w:val="00F12DCD"/>
    <w:rsid w:val="00F13D86"/>
    <w:rsid w:val="00F1516E"/>
    <w:rsid w:val="00F167A9"/>
    <w:rsid w:val="00F17F48"/>
    <w:rsid w:val="00F2021F"/>
    <w:rsid w:val="00F21B36"/>
    <w:rsid w:val="00F21CB3"/>
    <w:rsid w:val="00F22278"/>
    <w:rsid w:val="00F23F2D"/>
    <w:rsid w:val="00F2401F"/>
    <w:rsid w:val="00F248EC"/>
    <w:rsid w:val="00F24C37"/>
    <w:rsid w:val="00F2675F"/>
    <w:rsid w:val="00F271F8"/>
    <w:rsid w:val="00F30B24"/>
    <w:rsid w:val="00F31720"/>
    <w:rsid w:val="00F320FC"/>
    <w:rsid w:val="00F32BB7"/>
    <w:rsid w:val="00F3343A"/>
    <w:rsid w:val="00F33901"/>
    <w:rsid w:val="00F35106"/>
    <w:rsid w:val="00F35FC3"/>
    <w:rsid w:val="00F36E3A"/>
    <w:rsid w:val="00F37BA8"/>
    <w:rsid w:val="00F37C20"/>
    <w:rsid w:val="00F40ABD"/>
    <w:rsid w:val="00F41EE1"/>
    <w:rsid w:val="00F41F46"/>
    <w:rsid w:val="00F421FB"/>
    <w:rsid w:val="00F424EB"/>
    <w:rsid w:val="00F4252A"/>
    <w:rsid w:val="00F42A11"/>
    <w:rsid w:val="00F42D27"/>
    <w:rsid w:val="00F42E57"/>
    <w:rsid w:val="00F431F0"/>
    <w:rsid w:val="00F4376D"/>
    <w:rsid w:val="00F44DCA"/>
    <w:rsid w:val="00F44EC2"/>
    <w:rsid w:val="00F45058"/>
    <w:rsid w:val="00F457CB"/>
    <w:rsid w:val="00F45969"/>
    <w:rsid w:val="00F45F0D"/>
    <w:rsid w:val="00F468FC"/>
    <w:rsid w:val="00F50734"/>
    <w:rsid w:val="00F51964"/>
    <w:rsid w:val="00F52227"/>
    <w:rsid w:val="00F522B5"/>
    <w:rsid w:val="00F530B0"/>
    <w:rsid w:val="00F538BB"/>
    <w:rsid w:val="00F53CCD"/>
    <w:rsid w:val="00F553DB"/>
    <w:rsid w:val="00F5548E"/>
    <w:rsid w:val="00F56593"/>
    <w:rsid w:val="00F56D11"/>
    <w:rsid w:val="00F601D7"/>
    <w:rsid w:val="00F61E24"/>
    <w:rsid w:val="00F626FE"/>
    <w:rsid w:val="00F64529"/>
    <w:rsid w:val="00F6472A"/>
    <w:rsid w:val="00F66851"/>
    <w:rsid w:val="00F669F1"/>
    <w:rsid w:val="00F674A9"/>
    <w:rsid w:val="00F701FA"/>
    <w:rsid w:val="00F7062A"/>
    <w:rsid w:val="00F70BB3"/>
    <w:rsid w:val="00F72B3F"/>
    <w:rsid w:val="00F74430"/>
    <w:rsid w:val="00F752E3"/>
    <w:rsid w:val="00F75330"/>
    <w:rsid w:val="00F7597D"/>
    <w:rsid w:val="00F76709"/>
    <w:rsid w:val="00F77575"/>
    <w:rsid w:val="00F7787B"/>
    <w:rsid w:val="00F778D1"/>
    <w:rsid w:val="00F802FA"/>
    <w:rsid w:val="00F829C5"/>
    <w:rsid w:val="00F83276"/>
    <w:rsid w:val="00F839F1"/>
    <w:rsid w:val="00F83EE2"/>
    <w:rsid w:val="00F85121"/>
    <w:rsid w:val="00F85A44"/>
    <w:rsid w:val="00F8776C"/>
    <w:rsid w:val="00F87904"/>
    <w:rsid w:val="00F87D05"/>
    <w:rsid w:val="00F91897"/>
    <w:rsid w:val="00F91C81"/>
    <w:rsid w:val="00F93B69"/>
    <w:rsid w:val="00F9615A"/>
    <w:rsid w:val="00F96531"/>
    <w:rsid w:val="00FA0ACA"/>
    <w:rsid w:val="00FA2179"/>
    <w:rsid w:val="00FA21FA"/>
    <w:rsid w:val="00FA3319"/>
    <w:rsid w:val="00FA3E60"/>
    <w:rsid w:val="00FA4445"/>
    <w:rsid w:val="00FA50CE"/>
    <w:rsid w:val="00FA576E"/>
    <w:rsid w:val="00FA64A4"/>
    <w:rsid w:val="00FA64B0"/>
    <w:rsid w:val="00FA68FC"/>
    <w:rsid w:val="00FB0054"/>
    <w:rsid w:val="00FB4FBC"/>
    <w:rsid w:val="00FB5BB5"/>
    <w:rsid w:val="00FB5EC7"/>
    <w:rsid w:val="00FB5ED5"/>
    <w:rsid w:val="00FB63FF"/>
    <w:rsid w:val="00FB6E72"/>
    <w:rsid w:val="00FB7264"/>
    <w:rsid w:val="00FB72F3"/>
    <w:rsid w:val="00FC0EB8"/>
    <w:rsid w:val="00FC0F6B"/>
    <w:rsid w:val="00FC0FE0"/>
    <w:rsid w:val="00FC1847"/>
    <w:rsid w:val="00FC2AEA"/>
    <w:rsid w:val="00FC3274"/>
    <w:rsid w:val="00FC3688"/>
    <w:rsid w:val="00FC3BB1"/>
    <w:rsid w:val="00FC53F6"/>
    <w:rsid w:val="00FC5DD9"/>
    <w:rsid w:val="00FC6B5E"/>
    <w:rsid w:val="00FD1029"/>
    <w:rsid w:val="00FD3E1A"/>
    <w:rsid w:val="00FD4CCF"/>
    <w:rsid w:val="00FD5DA3"/>
    <w:rsid w:val="00FD687C"/>
    <w:rsid w:val="00FE06A3"/>
    <w:rsid w:val="00FE219A"/>
    <w:rsid w:val="00FE30C4"/>
    <w:rsid w:val="00FE358A"/>
    <w:rsid w:val="00FE3A5D"/>
    <w:rsid w:val="00FE3AEB"/>
    <w:rsid w:val="00FE3EE3"/>
    <w:rsid w:val="00FE51DE"/>
    <w:rsid w:val="00FE56E8"/>
    <w:rsid w:val="00FE76B7"/>
    <w:rsid w:val="00FE7AC5"/>
    <w:rsid w:val="00FE7D03"/>
    <w:rsid w:val="00FF232E"/>
    <w:rsid w:val="00FF2F6F"/>
    <w:rsid w:val="00FF3196"/>
    <w:rsid w:val="00FF3413"/>
    <w:rsid w:val="00FF35B9"/>
    <w:rsid w:val="00FF5FC3"/>
    <w:rsid w:val="00FF6F46"/>
    <w:rsid w:val="00FF71E1"/>
    <w:rsid w:val="00FF7E7A"/>
    <w:rsid w:val="06F53D87"/>
    <w:rsid w:val="258D88B7"/>
    <w:rsid w:val="468C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C8FEE3"/>
  <w15:docId w15:val="{8AED1083-B060-4F05-B8A1-26D85A2C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8E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120"/>
      <w:ind w:left="1440"/>
      <w:jc w:val="both"/>
      <w:outlineLvl w:val="0"/>
    </w:pPr>
    <w:rPr>
      <w:i/>
      <w:iCs/>
    </w:rPr>
  </w:style>
  <w:style w:type="paragraph" w:styleId="Heading2">
    <w:name w:val="heading 2"/>
    <w:basedOn w:val="Normal"/>
    <w:next w:val="Normal"/>
    <w:qFormat/>
    <w:pPr>
      <w:keepNext/>
      <w:spacing w:after="120"/>
      <w:ind w:left="720" w:firstLine="720"/>
      <w:jc w:val="both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spacing w:after="120"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spacing w:after="120"/>
      <w:ind w:left="1440"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qFormat/>
    <w:pPr>
      <w:keepNext/>
      <w:ind w:left="1440" w:hanging="1440"/>
      <w:jc w:val="center"/>
      <w:outlineLvl w:val="5"/>
    </w:pPr>
    <w:rPr>
      <w:b/>
      <w:u w:val="thick"/>
    </w:rPr>
  </w:style>
  <w:style w:type="paragraph" w:styleId="Heading7">
    <w:name w:val="heading 7"/>
    <w:basedOn w:val="Normal"/>
    <w:next w:val="Normal"/>
    <w:qFormat/>
    <w:pPr>
      <w:keepNext/>
      <w:ind w:left="1440" w:hanging="1440"/>
      <w:jc w:val="center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BodyTextIndent2">
    <w:name w:val="Body Text Indent 2"/>
    <w:basedOn w:val="Normal"/>
    <w:semiHidden/>
    <w:pPr>
      <w:ind w:left="1440"/>
    </w:pPr>
  </w:style>
  <w:style w:type="paragraph" w:styleId="BodyText">
    <w:name w:val="Body Text"/>
    <w:basedOn w:val="Normal"/>
    <w:link w:val="BodyTextChar"/>
    <w:semiHidden/>
    <w:pPr>
      <w:spacing w:after="160"/>
      <w:jc w:val="both"/>
    </w:pPr>
    <w:rPr>
      <w:szCs w:val="20"/>
      <w:lang w:val="en-GB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semiHidden/>
    <w:pPr>
      <w:ind w:left="2160"/>
    </w:pPr>
    <w:rPr>
      <w:bCs/>
    </w:rPr>
  </w:style>
  <w:style w:type="paragraph" w:styleId="BodyText2">
    <w:name w:val="Body Text 2"/>
    <w:basedOn w:val="Normal"/>
    <w:semiHidden/>
    <w:pPr>
      <w:spacing w:after="120"/>
      <w:jc w:val="both"/>
    </w:pPr>
    <w:rPr>
      <w:b/>
      <w:sz w:val="36"/>
    </w:rPr>
  </w:style>
  <w:style w:type="paragraph" w:styleId="ListBullet">
    <w:name w:val="List Bullet"/>
    <w:basedOn w:val="Normal"/>
    <w:autoRedefine/>
    <w:semiHidden/>
    <w:pPr>
      <w:jc w:val="both"/>
    </w:pPr>
    <w:rPr>
      <w:szCs w:val="20"/>
      <w:lang w:val="en-GB"/>
    </w:rPr>
  </w:style>
  <w:style w:type="character" w:customStyle="1" w:styleId="BodyTextChar">
    <w:name w:val="Body Text Char"/>
    <w:link w:val="BodyText"/>
    <w:semiHidden/>
    <w:rsid w:val="00064DFB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0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70DD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A31730"/>
    <w:pPr>
      <w:ind w:left="720"/>
      <w:contextualSpacing/>
    </w:pPr>
    <w:rPr>
      <w:rFonts w:eastAsia="Calibri"/>
      <w:lang w:val="en-US"/>
    </w:rPr>
  </w:style>
  <w:style w:type="character" w:customStyle="1" w:styleId="SubtitleChar">
    <w:name w:val="Subtitle Char"/>
    <w:link w:val="Subtitle"/>
    <w:rsid w:val="00353B16"/>
    <w:rPr>
      <w:b/>
      <w:bCs/>
      <w:sz w:val="24"/>
      <w:szCs w:val="24"/>
      <w:u w:val="single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BC0BF3"/>
    <w:rPr>
      <w:rFonts w:ascii="Calibri" w:eastAsiaTheme="minorHAnsi" w:hAnsi="Calibri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7F3DB6"/>
    <w:pPr>
      <w:spacing w:before="100" w:beforeAutospacing="1" w:after="100" w:afterAutospacing="1"/>
    </w:pPr>
    <w:rPr>
      <w:rFonts w:eastAsia="Calibri"/>
      <w:lang w:eastAsia="en-CA"/>
    </w:rPr>
  </w:style>
  <w:style w:type="paragraph" w:customStyle="1" w:styleId="m-5404546664720756394msonospacing">
    <w:name w:val="m_-5404546664720756394msonospacing"/>
    <w:basedOn w:val="Normal"/>
    <w:rsid w:val="00922FE5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922FE5"/>
  </w:style>
  <w:style w:type="paragraph" w:customStyle="1" w:styleId="m-7706522284818274759msolistparagraph">
    <w:name w:val="m_-7706522284818274759msolistparagraph"/>
    <w:basedOn w:val="Normal"/>
    <w:rsid w:val="00E91024"/>
    <w:pPr>
      <w:spacing w:before="100" w:beforeAutospacing="1" w:after="100" w:afterAutospacing="1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1638AD"/>
    <w:rPr>
      <w:i/>
      <w:iCs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7C22B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511B9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FC0F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FE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1634F"/>
    <w:rPr>
      <w:rFonts w:ascii="Calibri" w:eastAsiaTheme="minorHAnsi" w:hAnsi="Calibri"/>
      <w:sz w:val="22"/>
      <w:szCs w:val="22"/>
      <w:lang w:val="en-US" w:eastAsia="en-US"/>
    </w:rPr>
  </w:style>
  <w:style w:type="paragraph" w:customStyle="1" w:styleId="Default">
    <w:name w:val="Default"/>
    <w:rsid w:val="00B30C8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E21E0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E21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21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21E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1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1E0"/>
    <w:rPr>
      <w:b/>
      <w:bCs/>
      <w:lang w:eastAsia="en-US"/>
    </w:rPr>
  </w:style>
  <w:style w:type="character" w:styleId="Mention">
    <w:name w:val="Mention"/>
    <w:basedOn w:val="DefaultParagraphFont"/>
    <w:uiPriority w:val="99"/>
    <w:unhideWhenUsed/>
    <w:rsid w:val="000E21E0"/>
    <w:rPr>
      <w:color w:val="2B579A"/>
      <w:shd w:val="clear" w:color="auto" w:fill="E1DFDD"/>
    </w:rPr>
  </w:style>
  <w:style w:type="character" w:customStyle="1" w:styleId="me-email-text">
    <w:name w:val="me-email-text"/>
    <w:basedOn w:val="DefaultParagraphFont"/>
    <w:rsid w:val="00AE32F8"/>
  </w:style>
  <w:style w:type="character" w:styleId="FollowedHyperlink">
    <w:name w:val="FollowedHyperlink"/>
    <w:basedOn w:val="DefaultParagraphFont"/>
    <w:uiPriority w:val="99"/>
    <w:semiHidden/>
    <w:unhideWhenUsed/>
    <w:rsid w:val="008504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0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6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5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33794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643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92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019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92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277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70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899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3852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26831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17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83487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3911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9901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3322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589676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2979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24450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2838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2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2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177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93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02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025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2874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64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829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09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694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661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420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86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146603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79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2682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704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8984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3843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0949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5612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44289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71369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90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59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9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6545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112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980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910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5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3502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80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135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394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69017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261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9684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7401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733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6125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851155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3108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96950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1852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824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16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43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36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9538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94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92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770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598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902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1045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9718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5151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615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4768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115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9340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7182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525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597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4716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3315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96532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20045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822853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429742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533849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457658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70175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2449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68521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764551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3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7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7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30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77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1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64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8112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75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70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1410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02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62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663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2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40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338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82764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01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969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269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146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00878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3000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470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174842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7098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898759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308077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461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32053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03760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540948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83029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029211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3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8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89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37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541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8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6594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75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921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312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5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02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417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543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90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64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653595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28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4872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295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971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501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575713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01774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0769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34882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22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39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57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39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8818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736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047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982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87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318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118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18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4578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842343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51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379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338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469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8565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07546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5935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86868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950751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5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5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29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2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529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42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8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0851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614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1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3473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965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07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72762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3374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162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6530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8356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65701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586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5781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213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037907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meet/247455340137574?p=CUxYiHGuytE3m2VJZ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meet/247455340137574?p=CUxYiHGuytE3m2VJZ1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5c8b13-cd97-4d7c-80cc-c0b0f13eef00" xsi:nil="true"/>
    <lcf76f155ced4ddcb4097134ff3c332f xmlns="bf2f43ec-0e3e-4a63-895a-ba1cdc165ae4">
      <Terms xmlns="http://schemas.microsoft.com/office/infopath/2007/PartnerControls"/>
    </lcf76f155ced4ddcb4097134ff3c332f>
    <SharedWithUsers xmlns="2a5c8b13-cd97-4d7c-80cc-c0b0f13eef00">
      <UserInfo>
        <DisplayName>Nicholas O'Dette</DisplayName>
        <AccountId>40</AccountId>
        <AccountType/>
      </UserInfo>
      <UserInfo>
        <DisplayName>Nahyssa Rose Rabé Harou</DisplayName>
        <AccountId>409</AccountId>
        <AccountType/>
      </UserInfo>
      <UserInfo>
        <DisplayName>Julien Robichaud</DisplayName>
        <AccountId>1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DCBE42099D4FB2144ADE8C582659" ma:contentTypeVersion="19" ma:contentTypeDescription="Create a new document." ma:contentTypeScope="" ma:versionID="3bf2586e80eb41258c1b840f97193ceb">
  <xsd:schema xmlns:xsd="http://www.w3.org/2001/XMLSchema" xmlns:xs="http://www.w3.org/2001/XMLSchema" xmlns:p="http://schemas.microsoft.com/office/2006/metadata/properties" xmlns:ns2="bf2f43ec-0e3e-4a63-895a-ba1cdc165ae4" xmlns:ns3="2a5c8b13-cd97-4d7c-80cc-c0b0f13eef00" targetNamespace="http://schemas.microsoft.com/office/2006/metadata/properties" ma:root="true" ma:fieldsID="33b4ab167ac460a80ec419c0c94d625e" ns2:_="" ns3:_="">
    <xsd:import namespace="bf2f43ec-0e3e-4a63-895a-ba1cdc165ae4"/>
    <xsd:import namespace="2a5c8b13-cd97-4d7c-80cc-c0b0f13ee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43ec-0e3e-4a63-895a-ba1cdc165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b57b93e-c431-4e24-8fe4-1f8378054e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8b13-cd97-4d7c-80cc-c0b0f13ee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4edb90-8d5d-4f3f-9c37-85a54fe18cf7}" ma:internalName="TaxCatchAll" ma:showField="CatchAllData" ma:web="2a5c8b13-cd97-4d7c-80cc-c0b0f13e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5BFA14-80E5-47CE-9437-910100C302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898845-7603-4FAB-9640-21821BBA72EC}">
  <ds:schemaRefs>
    <ds:schemaRef ds:uri="http://schemas.microsoft.com/office/2006/metadata/properties"/>
    <ds:schemaRef ds:uri="http://schemas.microsoft.com/office/infopath/2007/PartnerControls"/>
    <ds:schemaRef ds:uri="2a5c8b13-cd97-4d7c-80cc-c0b0f13eef00"/>
    <ds:schemaRef ds:uri="bf2f43ec-0e3e-4a63-895a-ba1cdc165ae4"/>
  </ds:schemaRefs>
</ds:datastoreItem>
</file>

<file path=customXml/itemProps3.xml><?xml version="1.0" encoding="utf-8"?>
<ds:datastoreItem xmlns:ds="http://schemas.openxmlformats.org/officeDocument/2006/customXml" ds:itemID="{642DF960-B830-4C67-BEE7-C1E6C54D76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0ADD7F-B432-46AF-9746-6DD3F72E0F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f43ec-0e3e-4a63-895a-ba1cdc165ae4"/>
    <ds:schemaRef ds:uri="2a5c8b13-cd97-4d7c-80cc-c0b0f13ee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4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RAMICHI PLANNING DISTRICT COMMISSION</vt:lpstr>
    </vt:vector>
  </TitlesOfParts>
  <Company>Hewlett-Packard</Company>
  <LinksUpToDate>false</LinksUpToDate>
  <CharactersWithSpaces>1217</CharactersWithSpaces>
  <SharedDoc>false</SharedDoc>
  <HLinks>
    <vt:vector size="12" baseType="variant">
      <vt:variant>
        <vt:i4>1114131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meet/27484157935386?p=WYWZGs2EaJTCtpJPWZ</vt:lpwstr>
      </vt:variant>
      <vt:variant>
        <vt:lpwstr/>
      </vt:variant>
      <vt:variant>
        <vt:i4>1114131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meet/27484157935386?p=WYWZGs2EaJTCtpJPW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MICHI PLANNING DISTRICT COMMISSION</dc:title>
  <dc:subject/>
  <dc:creator>Juanita</dc:creator>
  <cp:keywords/>
  <dc:description/>
  <cp:lastModifiedBy>Melanie Albert</cp:lastModifiedBy>
  <cp:revision>211</cp:revision>
  <cp:lastPrinted>2025-09-25T01:01:00Z</cp:lastPrinted>
  <dcterms:created xsi:type="dcterms:W3CDTF">2025-09-25T00:35:00Z</dcterms:created>
  <dcterms:modified xsi:type="dcterms:W3CDTF">2026-04-20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6DCBE42099D4FB2144ADE8C582659</vt:lpwstr>
  </property>
  <property fmtid="{D5CDD505-2E9C-101B-9397-08002B2CF9AE}" pid="3" name="Order">
    <vt:r8>2442000</vt:r8>
  </property>
  <property fmtid="{D5CDD505-2E9C-101B-9397-08002B2CF9AE}" pid="4" name="MediaServiceImageTags">
    <vt:lpwstr/>
  </property>
  <property fmtid="{D5CDD505-2E9C-101B-9397-08002B2CF9AE}" pid="5" name="GrammarlyDocumentId">
    <vt:lpwstr>20a4f8a9-81ed-418a-a760-e95bc3f8417b</vt:lpwstr>
  </property>
</Properties>
</file>